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A05B17" w14:textId="77777777" w:rsidR="00333CFE" w:rsidRDefault="00B9166F" w:rsidP="00333CFE">
      <w:pPr>
        <w:pStyle w:val="Rubrik1"/>
      </w:pPr>
      <w:bookmarkStart w:id="0" w:name="_GoBack"/>
      <w:bookmarkEnd w:id="0"/>
      <w:r>
        <w:t>Lab</w:t>
      </w:r>
      <w:r w:rsidR="00333CFE">
        <w:t xml:space="preserve">: </w:t>
      </w:r>
      <w:r w:rsidR="00B7595D">
        <w:t xml:space="preserve">HTML </w:t>
      </w:r>
      <w:r w:rsidR="00B61349" w:rsidRPr="00B61349">
        <w:t>Structure</w:t>
      </w:r>
    </w:p>
    <w:p w14:paraId="273E94C0" w14:textId="77777777" w:rsidR="0095780F" w:rsidRDefault="00DD509E" w:rsidP="0095780F">
      <w:pPr>
        <w:pStyle w:val="Rubrik2"/>
      </w:pPr>
      <w:r>
        <w:t>Nav</w:t>
      </w:r>
      <w:r w:rsidR="00810797">
        <w:t>igation</w:t>
      </w:r>
      <w:r>
        <w:t xml:space="preserve"> Bar</w:t>
      </w:r>
    </w:p>
    <w:p w14:paraId="26DD549B" w14:textId="77777777" w:rsidR="0095780F" w:rsidRDefault="0095780F" w:rsidP="0095780F">
      <w:r>
        <w:t>Creat</w:t>
      </w:r>
      <w:r w:rsidR="004B430C">
        <w:t>e a Web Page like the following.</w:t>
      </w:r>
    </w:p>
    <w:p w14:paraId="14038365" w14:textId="47C41F94" w:rsidR="00037DE1" w:rsidRPr="00F06F8D" w:rsidRDefault="00F06F8D" w:rsidP="000D43C7">
      <w:r>
        <w:drawing>
          <wp:inline distT="0" distB="0" distL="0" distR="0" wp14:anchorId="49FC58C4" wp14:editId="0D85BEFC">
            <wp:extent cx="6626225" cy="4074795"/>
            <wp:effectExtent l="0" t="0" r="3175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47F4C" w14:textId="77777777" w:rsidR="004B430C" w:rsidRPr="004B430C" w:rsidRDefault="004B430C" w:rsidP="000D43C7">
      <w:r>
        <w:t xml:space="preserve">Create two files: </w:t>
      </w:r>
      <w:r w:rsidR="00BF2747" w:rsidRPr="00BF2747">
        <w:rPr>
          <w:b/>
        </w:rPr>
        <w:t>"</w:t>
      </w:r>
      <w:r>
        <w:rPr>
          <w:b/>
        </w:rPr>
        <w:t>nav-bar</w:t>
      </w:r>
      <w:r w:rsidRPr="000D43C7">
        <w:rPr>
          <w:b/>
        </w:rPr>
        <w:t>.html</w:t>
      </w:r>
      <w:r w:rsidR="00BF2747" w:rsidRPr="00BF2747">
        <w:rPr>
          <w:b/>
        </w:rPr>
        <w:t>"</w:t>
      </w:r>
      <w:r>
        <w:t xml:space="preserve"> and </w:t>
      </w:r>
      <w:r w:rsidR="00BF2747" w:rsidRPr="00BF2747">
        <w:rPr>
          <w:b/>
        </w:rPr>
        <w:t>"</w:t>
      </w:r>
      <w:r>
        <w:rPr>
          <w:b/>
        </w:rPr>
        <w:t>nav-bar</w:t>
      </w:r>
      <w:r w:rsidRPr="000D43C7">
        <w:rPr>
          <w:b/>
        </w:rPr>
        <w:t>.</w:t>
      </w:r>
      <w:r>
        <w:rPr>
          <w:b/>
        </w:rPr>
        <w:t>css</w:t>
      </w:r>
      <w:r w:rsidR="00BF2747" w:rsidRPr="00BF2747">
        <w:rPr>
          <w:b/>
        </w:rPr>
        <w:t>"</w:t>
      </w:r>
      <w:r w:rsidRPr="0038269B">
        <w:t>.</w:t>
      </w:r>
    </w:p>
    <w:p w14:paraId="24247D00" w14:textId="77777777" w:rsidR="00451709" w:rsidRDefault="00451709" w:rsidP="00451709">
      <w:pPr>
        <w:pStyle w:val="Rubrik3"/>
        <w:rPr>
          <w:rFonts w:eastAsia="MS Mincho"/>
        </w:rPr>
      </w:pPr>
      <w:r>
        <w:rPr>
          <w:rFonts w:eastAsia="MS Mincho"/>
        </w:rPr>
        <w:t>Constraints</w:t>
      </w:r>
    </w:p>
    <w:p w14:paraId="26DC1C2E" w14:textId="77777777" w:rsidR="005A189B" w:rsidRPr="005A189B" w:rsidRDefault="005A189B" w:rsidP="005A189B">
      <w:pPr>
        <w:pStyle w:val="Liststycke"/>
        <w:numPr>
          <w:ilvl w:val="0"/>
          <w:numId w:val="29"/>
        </w:numPr>
        <w:rPr>
          <w:rStyle w:val="CodeChar"/>
          <w:rFonts w:asciiTheme="minorHAnsi" w:hAnsiTheme="minorHAnsi"/>
        </w:rPr>
      </w:pPr>
      <w:r w:rsidRPr="00451709">
        <w:rPr>
          <w:rStyle w:val="CodeChar"/>
        </w:rPr>
        <w:t>&lt;nav&gt;</w:t>
      </w:r>
      <w:r>
        <w:rPr>
          <w:b/>
        </w:rPr>
        <w:t xml:space="preserve"> </w:t>
      </w:r>
      <w:r>
        <w:t>tag as container</w:t>
      </w:r>
    </w:p>
    <w:p w14:paraId="6531C682" w14:textId="77777777" w:rsidR="0055780C" w:rsidRDefault="0055780C" w:rsidP="00C35CA6">
      <w:pPr>
        <w:pStyle w:val="Liststycke"/>
        <w:numPr>
          <w:ilvl w:val="0"/>
          <w:numId w:val="29"/>
        </w:numPr>
        <w:rPr>
          <w:b/>
        </w:rPr>
      </w:pPr>
      <w:r w:rsidRPr="00451709">
        <w:rPr>
          <w:rStyle w:val="CodeChar"/>
        </w:rPr>
        <w:t>&lt;body&gt;</w:t>
      </w:r>
    </w:p>
    <w:p w14:paraId="4199531A" w14:textId="77777777" w:rsidR="0055780C" w:rsidRPr="007A5F41" w:rsidRDefault="00451709" w:rsidP="0055780C">
      <w:pPr>
        <w:pStyle w:val="Liststycke"/>
        <w:numPr>
          <w:ilvl w:val="1"/>
          <w:numId w:val="29"/>
        </w:numPr>
        <w:rPr>
          <w:rStyle w:val="CodeChar"/>
          <w:rFonts w:asciiTheme="minorHAnsi" w:hAnsiTheme="minorHAnsi"/>
        </w:rPr>
      </w:pPr>
      <w:r>
        <w:t>Margin</w:t>
      </w:r>
      <w:r w:rsidR="00450893">
        <w:t>:</w:t>
      </w:r>
      <w:r>
        <w:t xml:space="preserve"> </w:t>
      </w:r>
      <w:r w:rsidRPr="00451709">
        <w:rPr>
          <w:rStyle w:val="CodeChar"/>
        </w:rPr>
        <w:t>0px</w:t>
      </w:r>
    </w:p>
    <w:p w14:paraId="3215D92C" w14:textId="77777777" w:rsidR="007A5F41" w:rsidRPr="007A5F41" w:rsidRDefault="007A5F41" w:rsidP="0055780C">
      <w:pPr>
        <w:pStyle w:val="Liststycke"/>
        <w:numPr>
          <w:ilvl w:val="1"/>
          <w:numId w:val="29"/>
        </w:numPr>
        <w:rPr>
          <w:rStyle w:val="CodeChar"/>
          <w:rFonts w:asciiTheme="minorHAnsi" w:hAnsiTheme="minorHAnsi"/>
          <w:b w:val="0"/>
        </w:rPr>
      </w:pPr>
      <w:r w:rsidRPr="007A5F41">
        <w:t>Padding</w:t>
      </w:r>
      <w:r w:rsidR="00450893">
        <w:t>:</w:t>
      </w:r>
      <w:r>
        <w:t xml:space="preserve"> </w:t>
      </w:r>
      <w:r w:rsidRPr="007A5F41">
        <w:rPr>
          <w:rStyle w:val="CodeChar"/>
        </w:rPr>
        <w:t>0px</w:t>
      </w:r>
    </w:p>
    <w:p w14:paraId="0B3946D4" w14:textId="77777777" w:rsidR="007A5F41" w:rsidRPr="007A5F41" w:rsidRDefault="007A5F41" w:rsidP="0055780C">
      <w:pPr>
        <w:pStyle w:val="Liststycke"/>
        <w:numPr>
          <w:ilvl w:val="1"/>
          <w:numId w:val="29"/>
        </w:numPr>
      </w:pPr>
      <w:r>
        <w:t xml:space="preserve">Background Color: </w:t>
      </w:r>
      <w:r w:rsidRPr="007A5F41">
        <w:rPr>
          <w:rStyle w:val="CodeChar"/>
        </w:rPr>
        <w:t>#CCCCCC</w:t>
      </w:r>
    </w:p>
    <w:p w14:paraId="2F5EDE53" w14:textId="77777777" w:rsidR="00486FD5" w:rsidRDefault="00D76169" w:rsidP="00C35CA6">
      <w:pPr>
        <w:pStyle w:val="Liststycke"/>
        <w:numPr>
          <w:ilvl w:val="0"/>
          <w:numId w:val="29"/>
        </w:numPr>
      </w:pPr>
      <w:r w:rsidRPr="00D76169">
        <w:rPr>
          <w:rStyle w:val="CodeChar"/>
        </w:rPr>
        <w:t>&lt;ul&gt;</w:t>
      </w:r>
      <w:r>
        <w:t xml:space="preserve"> tag for u</w:t>
      </w:r>
      <w:r w:rsidR="00486FD5" w:rsidRPr="00486FD5">
        <w:t xml:space="preserve">nordered </w:t>
      </w:r>
      <w:r>
        <w:t>l</w:t>
      </w:r>
      <w:r w:rsidR="00486FD5" w:rsidRPr="00486FD5">
        <w:t>ist</w:t>
      </w:r>
    </w:p>
    <w:p w14:paraId="6583EF8A" w14:textId="77777777" w:rsidR="0055780C" w:rsidRPr="00451709" w:rsidRDefault="0055780C" w:rsidP="0055780C">
      <w:pPr>
        <w:pStyle w:val="Liststycke"/>
        <w:numPr>
          <w:ilvl w:val="1"/>
          <w:numId w:val="29"/>
        </w:numPr>
      </w:pPr>
      <w:r w:rsidRPr="00486FD5">
        <w:t>Background Color</w:t>
      </w:r>
      <w:r w:rsidR="00450893">
        <w:t>:</w:t>
      </w:r>
      <w:r>
        <w:t xml:space="preserve"> </w:t>
      </w:r>
      <w:r w:rsidRPr="00D76169">
        <w:rPr>
          <w:rStyle w:val="CodeChar"/>
        </w:rPr>
        <w:t>#</w:t>
      </w:r>
      <w:r w:rsidR="00451709" w:rsidRPr="00D76169">
        <w:rPr>
          <w:rStyle w:val="CodeChar"/>
        </w:rPr>
        <w:t>444</w:t>
      </w:r>
    </w:p>
    <w:p w14:paraId="118975B9" w14:textId="77777777" w:rsidR="00451709" w:rsidRDefault="00451709" w:rsidP="0055780C">
      <w:pPr>
        <w:pStyle w:val="Liststycke"/>
        <w:numPr>
          <w:ilvl w:val="1"/>
          <w:numId w:val="29"/>
        </w:numPr>
      </w:pPr>
      <w:r w:rsidRPr="00451709">
        <w:t>Center the text</w:t>
      </w:r>
    </w:p>
    <w:p w14:paraId="617605F5" w14:textId="77777777" w:rsidR="00451709" w:rsidRPr="00451709" w:rsidRDefault="00451709" w:rsidP="0055780C">
      <w:pPr>
        <w:pStyle w:val="Liststycke"/>
        <w:numPr>
          <w:ilvl w:val="1"/>
          <w:numId w:val="29"/>
        </w:numPr>
        <w:rPr>
          <w:rStyle w:val="CodeChar"/>
          <w:rFonts w:asciiTheme="minorHAnsi" w:hAnsiTheme="minorHAnsi"/>
          <w:b w:val="0"/>
        </w:rPr>
      </w:pPr>
      <w:r>
        <w:t>Padding</w:t>
      </w:r>
      <w:r w:rsidR="00450893">
        <w:t>:</w:t>
      </w:r>
      <w:r>
        <w:t xml:space="preserve"> </w:t>
      </w:r>
      <w:r w:rsidRPr="00451709">
        <w:rPr>
          <w:rStyle w:val="CodeChar"/>
        </w:rPr>
        <w:t>0px</w:t>
      </w:r>
    </w:p>
    <w:p w14:paraId="07CF7A59" w14:textId="77777777" w:rsidR="00451709" w:rsidRPr="00D76169" w:rsidRDefault="00451709" w:rsidP="0055780C">
      <w:pPr>
        <w:pStyle w:val="Liststycke"/>
        <w:numPr>
          <w:ilvl w:val="1"/>
          <w:numId w:val="29"/>
        </w:numPr>
        <w:rPr>
          <w:rStyle w:val="CodeChar"/>
          <w:rFonts w:asciiTheme="minorHAnsi" w:hAnsiTheme="minorHAnsi"/>
          <w:b w:val="0"/>
        </w:rPr>
      </w:pPr>
      <w:r>
        <w:t>Margin</w:t>
      </w:r>
      <w:r w:rsidR="00450893">
        <w:t>:</w:t>
      </w:r>
      <w:r>
        <w:t xml:space="preserve"> </w:t>
      </w:r>
      <w:r w:rsidRPr="00D76169">
        <w:rPr>
          <w:rStyle w:val="CodeChar"/>
        </w:rPr>
        <w:t>0px</w:t>
      </w:r>
    </w:p>
    <w:p w14:paraId="3D9562DA" w14:textId="77777777" w:rsidR="00D76169" w:rsidRPr="00451709" w:rsidRDefault="00D76169" w:rsidP="0055780C">
      <w:pPr>
        <w:pStyle w:val="Liststycke"/>
        <w:numPr>
          <w:ilvl w:val="1"/>
          <w:numId w:val="29"/>
        </w:numPr>
      </w:pPr>
      <w:r>
        <w:rPr>
          <w:rStyle w:val="CodeChar"/>
        </w:rPr>
        <w:t>list-style:none;</w:t>
      </w:r>
    </w:p>
    <w:p w14:paraId="26FE19B7" w14:textId="77777777" w:rsidR="000D43C7" w:rsidRDefault="0095780F" w:rsidP="000D43C7">
      <w:pPr>
        <w:pStyle w:val="Liststycke"/>
        <w:numPr>
          <w:ilvl w:val="0"/>
          <w:numId w:val="29"/>
        </w:numPr>
      </w:pPr>
      <w:r w:rsidRPr="00451709">
        <w:rPr>
          <w:rStyle w:val="CodeChar"/>
        </w:rPr>
        <w:t>&lt;</w:t>
      </w:r>
      <w:r w:rsidR="00C35CA6" w:rsidRPr="00451709">
        <w:rPr>
          <w:rStyle w:val="CodeChar"/>
        </w:rPr>
        <w:t>li</w:t>
      </w:r>
      <w:r w:rsidRPr="00451709">
        <w:rPr>
          <w:rStyle w:val="CodeChar"/>
        </w:rPr>
        <w:t>&gt;</w:t>
      </w:r>
      <w:r>
        <w:t xml:space="preserve"> tag for </w:t>
      </w:r>
      <w:r w:rsidR="00C35CA6">
        <w:t>list item</w:t>
      </w:r>
    </w:p>
    <w:p w14:paraId="7D2D571F" w14:textId="77777777" w:rsidR="00C35CA6" w:rsidRDefault="00451709" w:rsidP="00C35CA6">
      <w:pPr>
        <w:pStyle w:val="Liststycke"/>
        <w:numPr>
          <w:ilvl w:val="1"/>
          <w:numId w:val="29"/>
        </w:numPr>
      </w:pPr>
      <w:r>
        <w:t>Text size</w:t>
      </w:r>
      <w:r w:rsidR="00450893">
        <w:t>:</w:t>
      </w:r>
      <w:r w:rsidR="00C35CA6">
        <w:t xml:space="preserve"> </w:t>
      </w:r>
      <w:r w:rsidRPr="00451709">
        <w:rPr>
          <w:rStyle w:val="CodeChar"/>
        </w:rPr>
        <w:t>24</w:t>
      </w:r>
      <w:r w:rsidR="00C35CA6" w:rsidRPr="00451709">
        <w:rPr>
          <w:rStyle w:val="CodeChar"/>
        </w:rPr>
        <w:t>px</w:t>
      </w:r>
    </w:p>
    <w:p w14:paraId="4F7431B4" w14:textId="77777777" w:rsidR="00C35CA6" w:rsidRPr="001C4758" w:rsidRDefault="00451709" w:rsidP="00C35CA6">
      <w:pPr>
        <w:pStyle w:val="Liststycke"/>
        <w:numPr>
          <w:ilvl w:val="1"/>
          <w:numId w:val="29"/>
        </w:numPr>
      </w:pPr>
      <w:r>
        <w:t>Line Height</w:t>
      </w:r>
      <w:r w:rsidR="00450893">
        <w:t>:</w:t>
      </w:r>
      <w:r w:rsidR="00C35CA6">
        <w:t xml:space="preserve"> </w:t>
      </w:r>
      <w:r w:rsidRPr="00451709">
        <w:rPr>
          <w:rStyle w:val="CodeChar"/>
        </w:rPr>
        <w:t>40</w:t>
      </w:r>
      <w:r w:rsidR="00C35CA6" w:rsidRPr="00451709">
        <w:rPr>
          <w:rStyle w:val="CodeChar"/>
        </w:rPr>
        <w:t>px</w:t>
      </w:r>
    </w:p>
    <w:p w14:paraId="37A3A088" w14:textId="77777777" w:rsidR="001C4758" w:rsidRPr="00451709" w:rsidRDefault="00451709" w:rsidP="00C35CA6">
      <w:pPr>
        <w:pStyle w:val="Liststycke"/>
        <w:numPr>
          <w:ilvl w:val="1"/>
          <w:numId w:val="29"/>
        </w:numPr>
        <w:rPr>
          <w:rStyle w:val="CodeChar"/>
          <w:rFonts w:asciiTheme="minorHAnsi" w:hAnsiTheme="minorHAnsi"/>
          <w:b w:val="0"/>
        </w:rPr>
      </w:pPr>
      <w:r>
        <w:t>Height</w:t>
      </w:r>
      <w:r w:rsidR="00450893">
        <w:t>:</w:t>
      </w:r>
      <w:r w:rsidR="001C4758">
        <w:t xml:space="preserve"> </w:t>
      </w:r>
      <w:r w:rsidRPr="00451709">
        <w:rPr>
          <w:rStyle w:val="CodeChar"/>
        </w:rPr>
        <w:t>40px</w:t>
      </w:r>
    </w:p>
    <w:p w14:paraId="1B524897" w14:textId="77777777" w:rsidR="00D76169" w:rsidRPr="00D76169" w:rsidRDefault="00451709" w:rsidP="00D76169">
      <w:pPr>
        <w:pStyle w:val="Liststycke"/>
        <w:numPr>
          <w:ilvl w:val="1"/>
          <w:numId w:val="29"/>
        </w:numPr>
        <w:rPr>
          <w:rStyle w:val="CodeChar"/>
          <w:rFonts w:asciiTheme="minorHAnsi" w:hAnsiTheme="minorHAnsi"/>
          <w:b w:val="0"/>
        </w:rPr>
      </w:pPr>
      <w:r w:rsidRPr="00451709">
        <w:t>Padding</w:t>
      </w:r>
      <w:r w:rsidR="00450893">
        <w:t>:</w:t>
      </w:r>
      <w:r>
        <w:t xml:space="preserve"> </w:t>
      </w:r>
      <w:r w:rsidRPr="00451709">
        <w:rPr>
          <w:rStyle w:val="CodeChar"/>
        </w:rPr>
        <w:t>20px</w:t>
      </w:r>
    </w:p>
    <w:p w14:paraId="3EB791C3" w14:textId="77777777" w:rsidR="00D76169" w:rsidRDefault="00D76169" w:rsidP="00D76169">
      <w:pPr>
        <w:pStyle w:val="Liststycke"/>
        <w:numPr>
          <w:ilvl w:val="0"/>
          <w:numId w:val="29"/>
        </w:numPr>
      </w:pPr>
      <w:r w:rsidRPr="00451709">
        <w:rPr>
          <w:rStyle w:val="CodeChar"/>
        </w:rPr>
        <w:t>&lt;</w:t>
      </w:r>
      <w:r>
        <w:rPr>
          <w:rStyle w:val="CodeChar"/>
        </w:rPr>
        <w:t>a</w:t>
      </w:r>
      <w:r w:rsidRPr="00451709">
        <w:rPr>
          <w:rStyle w:val="CodeChar"/>
        </w:rPr>
        <w:t>&gt;</w:t>
      </w:r>
      <w:r>
        <w:t xml:space="preserve"> tag for hyperlink</w:t>
      </w:r>
    </w:p>
    <w:p w14:paraId="235FB591" w14:textId="77777777" w:rsidR="00D76169" w:rsidRPr="00D76169" w:rsidRDefault="00D76169" w:rsidP="00D76169">
      <w:pPr>
        <w:pStyle w:val="Liststycke"/>
        <w:numPr>
          <w:ilvl w:val="1"/>
          <w:numId w:val="29"/>
        </w:numPr>
        <w:rPr>
          <w:rStyle w:val="CodeChar"/>
          <w:rFonts w:asciiTheme="minorHAnsi" w:hAnsiTheme="minorHAnsi"/>
        </w:rPr>
      </w:pPr>
      <w:r w:rsidRPr="00D76169">
        <w:rPr>
          <w:rStyle w:val="CodeChar"/>
          <w:rFonts w:asciiTheme="minorHAnsi" w:hAnsiTheme="minorHAnsi"/>
        </w:rPr>
        <w:lastRenderedPageBreak/>
        <w:t>text-decoration</w:t>
      </w:r>
      <w:r w:rsidR="00451709" w:rsidRPr="00D76169">
        <w:rPr>
          <w:rStyle w:val="CodeChar"/>
          <w:rFonts w:asciiTheme="minorHAnsi" w:hAnsiTheme="minorHAnsi"/>
        </w:rPr>
        <w:t>:</w:t>
      </w:r>
      <w:r w:rsidR="00451709" w:rsidRPr="00451709">
        <w:t xml:space="preserve"> </w:t>
      </w:r>
      <w:r w:rsidR="00451709" w:rsidRPr="00451709">
        <w:rPr>
          <w:rStyle w:val="CodeChar"/>
        </w:rPr>
        <w:t>none</w:t>
      </w:r>
    </w:p>
    <w:p w14:paraId="29C53958" w14:textId="77777777" w:rsidR="00D76169" w:rsidRPr="00D76169" w:rsidRDefault="00D76169" w:rsidP="00D76169">
      <w:pPr>
        <w:pStyle w:val="Liststycke"/>
        <w:numPr>
          <w:ilvl w:val="1"/>
          <w:numId w:val="29"/>
        </w:numPr>
        <w:rPr>
          <w:b/>
        </w:rPr>
      </w:pPr>
      <w:r w:rsidRPr="00451709">
        <w:t>Text-</w:t>
      </w:r>
      <w:r>
        <w:t>Color</w:t>
      </w:r>
      <w:r w:rsidRPr="00451709">
        <w:t xml:space="preserve">: </w:t>
      </w:r>
      <w:r>
        <w:rPr>
          <w:rStyle w:val="CodeChar"/>
        </w:rPr>
        <w:t>#ffffff</w:t>
      </w:r>
    </w:p>
    <w:p w14:paraId="0E35AB41" w14:textId="77777777" w:rsidR="00D76169" w:rsidRPr="00D76169" w:rsidRDefault="00D76169" w:rsidP="00D76169">
      <w:pPr>
        <w:pStyle w:val="Liststycke"/>
        <w:ind w:left="1490"/>
        <w:rPr>
          <w:b/>
        </w:rPr>
      </w:pPr>
    </w:p>
    <w:p w14:paraId="3BF79EA0" w14:textId="77777777" w:rsidR="00C35CA6" w:rsidRDefault="00C35CA6" w:rsidP="00C35CA6">
      <w:pPr>
        <w:pStyle w:val="Rubrik3"/>
      </w:pPr>
      <w:r>
        <w:t>Hints</w:t>
      </w:r>
    </w:p>
    <w:p w14:paraId="258D3AF1" w14:textId="77777777" w:rsidR="00C35CA6" w:rsidRDefault="00C35CA6" w:rsidP="00C35CA6">
      <w:r>
        <w:t>Use:</w:t>
      </w:r>
    </w:p>
    <w:p w14:paraId="361AE8B9" w14:textId="77777777" w:rsidR="00B7595D" w:rsidRPr="00B257D2" w:rsidRDefault="00C35CA6" w:rsidP="00B7595D">
      <w:pPr>
        <w:pStyle w:val="Liststycke"/>
        <w:numPr>
          <w:ilvl w:val="0"/>
          <w:numId w:val="29"/>
        </w:numPr>
        <w:rPr>
          <w:rFonts w:ascii="Consolas" w:hAnsi="Consolas"/>
          <w:b/>
        </w:rPr>
      </w:pPr>
      <w:r w:rsidRPr="00451709">
        <w:rPr>
          <w:rStyle w:val="CodeChar"/>
        </w:rPr>
        <w:t>&lt;</w:t>
      </w:r>
      <w:r w:rsidR="00DD509E" w:rsidRPr="00451709">
        <w:rPr>
          <w:rStyle w:val="CodeChar"/>
        </w:rPr>
        <w:t>li</w:t>
      </w:r>
      <w:r w:rsidRPr="00451709">
        <w:rPr>
          <w:rStyle w:val="CodeChar"/>
        </w:rPr>
        <w:t>&gt;</w:t>
      </w:r>
      <w:r>
        <w:t xml:space="preserve"> with </w:t>
      </w:r>
      <w:r w:rsidR="00451709" w:rsidRPr="00451709">
        <w:rPr>
          <w:rStyle w:val="CodeChar"/>
        </w:rPr>
        <w:t>display:</w:t>
      </w:r>
      <w:r w:rsidR="00450893" w:rsidRPr="009E047F">
        <w:rPr>
          <w:b/>
        </w:rPr>
        <w:t xml:space="preserve"> </w:t>
      </w:r>
      <w:r w:rsidR="00451709" w:rsidRPr="00451709">
        <w:rPr>
          <w:rStyle w:val="CodeChar"/>
        </w:rPr>
        <w:t>inline-block;</w:t>
      </w:r>
    </w:p>
    <w:p w14:paraId="415ECB63" w14:textId="77777777" w:rsidR="0095780F" w:rsidRDefault="00D76169" w:rsidP="0095780F">
      <w:pPr>
        <w:pStyle w:val="Rubrik2"/>
      </w:pPr>
      <w:r>
        <w:t>Page Content</w:t>
      </w:r>
    </w:p>
    <w:p w14:paraId="6CAD680F" w14:textId="77777777" w:rsidR="0095780F" w:rsidRDefault="0095780F" w:rsidP="0095780F">
      <w:r>
        <w:t xml:space="preserve">Create a Web Page like the following </w:t>
      </w:r>
      <w:r w:rsidRPr="0038269B">
        <w:t>using</w:t>
      </w:r>
      <w:r>
        <w:rPr>
          <w:b/>
        </w:rPr>
        <w:t xml:space="preserve"> </w:t>
      </w:r>
      <w:r w:rsidR="00BF2747">
        <w:rPr>
          <w:b/>
        </w:rPr>
        <w:t>"</w:t>
      </w:r>
      <w:r w:rsidR="00D76169">
        <w:rPr>
          <w:b/>
        </w:rPr>
        <w:t>page-content</w:t>
      </w:r>
      <w:r w:rsidR="001C4758" w:rsidRPr="001C4758">
        <w:rPr>
          <w:b/>
        </w:rPr>
        <w:t>.txt</w:t>
      </w:r>
      <w:r w:rsidR="00BF2747" w:rsidRPr="00BF2747">
        <w:rPr>
          <w:b/>
        </w:rPr>
        <w:t>"</w:t>
      </w:r>
      <w:r w:rsidRPr="0038269B">
        <w:t>.</w:t>
      </w:r>
    </w:p>
    <w:p w14:paraId="537DF225" w14:textId="144D4E43" w:rsidR="00BA7BD8" w:rsidRDefault="00215BC4" w:rsidP="0095780F">
      <w:r>
        <w:drawing>
          <wp:inline distT="0" distB="0" distL="0" distR="0" wp14:anchorId="74C02CD7" wp14:editId="0F567B3F">
            <wp:extent cx="6626225" cy="4093210"/>
            <wp:effectExtent l="0" t="0" r="3175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F6875" w14:textId="77777777" w:rsidR="00483B4F" w:rsidRDefault="00483B4F" w:rsidP="000D43C7">
      <w:r>
        <w:t>Create two files:</w:t>
      </w:r>
      <w:r w:rsidRPr="00483B4F">
        <w:t xml:space="preserve"> </w:t>
      </w:r>
      <w:r w:rsidR="00BF2747" w:rsidRPr="00BF2747">
        <w:rPr>
          <w:b/>
        </w:rPr>
        <w:t>"</w:t>
      </w:r>
      <w:r w:rsidR="00D76169">
        <w:rPr>
          <w:b/>
        </w:rPr>
        <w:t>page-content</w:t>
      </w:r>
      <w:r w:rsidRPr="000D43C7">
        <w:rPr>
          <w:b/>
        </w:rPr>
        <w:t>.html</w:t>
      </w:r>
      <w:r w:rsidR="00BF2747">
        <w:rPr>
          <w:b/>
        </w:rPr>
        <w:t>"</w:t>
      </w:r>
      <w:r>
        <w:rPr>
          <w:b/>
        </w:rPr>
        <w:t xml:space="preserve"> </w:t>
      </w:r>
      <w:r w:rsidR="00141AE8" w:rsidRPr="00141AE8">
        <w:t>and</w:t>
      </w:r>
      <w:r w:rsidRPr="001C4758">
        <w:rPr>
          <w:b/>
        </w:rPr>
        <w:t xml:space="preserve"> </w:t>
      </w:r>
      <w:r w:rsidR="00BF2747">
        <w:rPr>
          <w:b/>
        </w:rPr>
        <w:t>"</w:t>
      </w:r>
      <w:r w:rsidR="00D76169">
        <w:rPr>
          <w:b/>
        </w:rPr>
        <w:t>page-content</w:t>
      </w:r>
      <w:r>
        <w:rPr>
          <w:b/>
        </w:rPr>
        <w:t>.css</w:t>
      </w:r>
      <w:r w:rsidR="00BF2747">
        <w:rPr>
          <w:b/>
        </w:rPr>
        <w:t>"</w:t>
      </w:r>
    </w:p>
    <w:p w14:paraId="47172360" w14:textId="77777777" w:rsidR="00897FF1" w:rsidRPr="00897FF1" w:rsidRDefault="00451709" w:rsidP="00897FF1">
      <w:pPr>
        <w:pStyle w:val="Rubrik3"/>
        <w:rPr>
          <w:rFonts w:eastAsia="MS Mincho"/>
        </w:rPr>
      </w:pPr>
      <w:r>
        <w:rPr>
          <w:rFonts w:eastAsia="MS Mincho"/>
        </w:rPr>
        <w:t>Constraints</w:t>
      </w:r>
    </w:p>
    <w:p w14:paraId="5DB4EFAB" w14:textId="77777777" w:rsidR="009E047F" w:rsidRDefault="00897FF1" w:rsidP="001B35F7">
      <w:pPr>
        <w:pStyle w:val="Liststycke"/>
        <w:numPr>
          <w:ilvl w:val="0"/>
          <w:numId w:val="29"/>
        </w:numPr>
      </w:pPr>
      <w:r w:rsidRPr="00897FF1">
        <w:rPr>
          <w:rStyle w:val="CodeChar"/>
        </w:rPr>
        <w:t>&lt;section&gt;</w:t>
      </w:r>
      <w:r w:rsidR="00370AE1" w:rsidRPr="009E047F">
        <w:rPr>
          <w:b/>
        </w:rPr>
        <w:t xml:space="preserve"> </w:t>
      </w:r>
      <w:r w:rsidR="009E047F" w:rsidRPr="009E047F">
        <w:t>as a container</w:t>
      </w:r>
    </w:p>
    <w:p w14:paraId="015B4C24" w14:textId="77777777" w:rsidR="00677D33" w:rsidRDefault="00677D33" w:rsidP="001B35F7">
      <w:pPr>
        <w:pStyle w:val="Liststycke"/>
        <w:numPr>
          <w:ilvl w:val="0"/>
          <w:numId w:val="29"/>
        </w:numPr>
      </w:pPr>
      <w:r w:rsidRPr="009E047F">
        <w:rPr>
          <w:rStyle w:val="CodeChar"/>
        </w:rPr>
        <w:t>&lt;article&gt;</w:t>
      </w:r>
      <w:r w:rsidRPr="009E047F">
        <w:rPr>
          <w:b/>
        </w:rPr>
        <w:t xml:space="preserve"> </w:t>
      </w:r>
      <w:r>
        <w:t>tag for content</w:t>
      </w:r>
    </w:p>
    <w:p w14:paraId="2684AC77" w14:textId="77777777" w:rsidR="00F26800" w:rsidRDefault="00F26800" w:rsidP="006C4259">
      <w:pPr>
        <w:pStyle w:val="Liststycke"/>
        <w:numPr>
          <w:ilvl w:val="1"/>
          <w:numId w:val="29"/>
        </w:numPr>
      </w:pPr>
      <w:r>
        <w:rPr>
          <w:rStyle w:val="CodeChar"/>
        </w:rPr>
        <w:t xml:space="preserve">&lt;header&gt; </w:t>
      </w:r>
      <w:r w:rsidRPr="00F26800">
        <w:t>with:</w:t>
      </w:r>
    </w:p>
    <w:p w14:paraId="4AD90B3A" w14:textId="77777777" w:rsidR="006C4259" w:rsidRPr="00370AE1" w:rsidRDefault="00370AE1" w:rsidP="006C4259">
      <w:pPr>
        <w:pStyle w:val="Liststycke"/>
        <w:numPr>
          <w:ilvl w:val="2"/>
          <w:numId w:val="29"/>
        </w:numPr>
      </w:pPr>
      <w:r>
        <w:rPr>
          <w:rStyle w:val="CodeChar"/>
        </w:rPr>
        <w:t>&lt;h1&gt;</w:t>
      </w:r>
      <w:r w:rsidR="006C4259">
        <w:rPr>
          <w:b/>
        </w:rPr>
        <w:t xml:space="preserve"> </w:t>
      </w:r>
      <w:r w:rsidR="006C4259" w:rsidRPr="006C4259">
        <w:t>Text size:</w:t>
      </w:r>
      <w:r w:rsidR="006C4259" w:rsidRPr="006C4259">
        <w:rPr>
          <w:rStyle w:val="CodeChar"/>
          <w:b w:val="0"/>
        </w:rPr>
        <w:t xml:space="preserve"> </w:t>
      </w:r>
      <w:r w:rsidR="006C4259" w:rsidRPr="006C4259">
        <w:rPr>
          <w:rStyle w:val="CodeChar"/>
        </w:rPr>
        <w:t>28px;</w:t>
      </w:r>
    </w:p>
    <w:p w14:paraId="039085AE" w14:textId="77777777" w:rsidR="001B35F7" w:rsidRPr="00474814" w:rsidRDefault="00370AE1" w:rsidP="001B35F7">
      <w:pPr>
        <w:pStyle w:val="Liststycke"/>
        <w:numPr>
          <w:ilvl w:val="2"/>
          <w:numId w:val="29"/>
        </w:numPr>
      </w:pPr>
      <w:r>
        <w:rPr>
          <w:rStyle w:val="CodeChar"/>
        </w:rPr>
        <w:t>&lt;p&gt;</w:t>
      </w:r>
      <w:r w:rsidRPr="009E047F">
        <w:rPr>
          <w:b/>
        </w:rPr>
        <w:t xml:space="preserve"> </w:t>
      </w:r>
      <w:r w:rsidR="006C4259">
        <w:t xml:space="preserve">Font Style: </w:t>
      </w:r>
      <w:r w:rsidR="006C4259" w:rsidRPr="006C4259">
        <w:rPr>
          <w:b/>
        </w:rPr>
        <w:t>italic;</w:t>
      </w:r>
    </w:p>
    <w:p w14:paraId="5A6518A9" w14:textId="77777777" w:rsidR="006C4259" w:rsidRPr="006C4259" w:rsidRDefault="006C4259" w:rsidP="006C4259">
      <w:pPr>
        <w:pStyle w:val="Liststycke"/>
        <w:numPr>
          <w:ilvl w:val="0"/>
          <w:numId w:val="29"/>
        </w:numPr>
        <w:rPr>
          <w:rStyle w:val="CodeChar"/>
          <w:rFonts w:asciiTheme="minorHAnsi" w:hAnsiTheme="minorHAnsi"/>
          <w:b w:val="0"/>
        </w:rPr>
      </w:pPr>
      <w:r>
        <w:rPr>
          <w:rStyle w:val="CodeChar"/>
          <w:b w:val="0"/>
        </w:rPr>
        <w:t>Paragraph</w:t>
      </w:r>
    </w:p>
    <w:p w14:paraId="736FEAED" w14:textId="77777777" w:rsidR="006C4259" w:rsidRDefault="006C4259" w:rsidP="006C4259">
      <w:pPr>
        <w:pStyle w:val="Liststycke"/>
        <w:numPr>
          <w:ilvl w:val="1"/>
          <w:numId w:val="29"/>
        </w:numPr>
      </w:pPr>
      <w:r w:rsidRPr="006C4259">
        <w:t>Text size:</w:t>
      </w:r>
      <w:r>
        <w:rPr>
          <w:rStyle w:val="CodeChar"/>
          <w:b w:val="0"/>
        </w:rPr>
        <w:t xml:space="preserve"> </w:t>
      </w:r>
      <w:r w:rsidRPr="006C4259">
        <w:rPr>
          <w:rStyle w:val="CodeChar"/>
        </w:rPr>
        <w:t>24px;</w:t>
      </w:r>
    </w:p>
    <w:p w14:paraId="279476A4" w14:textId="77777777" w:rsidR="009E047F" w:rsidRDefault="009E047F" w:rsidP="001B35F7">
      <w:pPr>
        <w:pStyle w:val="Liststycke"/>
        <w:numPr>
          <w:ilvl w:val="0"/>
          <w:numId w:val="29"/>
        </w:numPr>
      </w:pPr>
      <w:r w:rsidRPr="009E047F">
        <w:rPr>
          <w:rStyle w:val="CodeChar"/>
        </w:rPr>
        <w:t>&lt;</w:t>
      </w:r>
      <w:r>
        <w:rPr>
          <w:rStyle w:val="CodeChar"/>
        </w:rPr>
        <w:t>body</w:t>
      </w:r>
      <w:r w:rsidRPr="009E047F">
        <w:rPr>
          <w:rStyle w:val="CodeChar"/>
        </w:rPr>
        <w:t>&gt;</w:t>
      </w:r>
    </w:p>
    <w:p w14:paraId="059844D4" w14:textId="77777777" w:rsidR="00677D33" w:rsidRPr="008C7985" w:rsidRDefault="009E047F" w:rsidP="00677D33">
      <w:pPr>
        <w:pStyle w:val="Liststycke"/>
        <w:numPr>
          <w:ilvl w:val="1"/>
          <w:numId w:val="29"/>
        </w:numPr>
      </w:pPr>
      <w:r>
        <w:t>Margin</w:t>
      </w:r>
      <w:r w:rsidR="00370AE1">
        <w:t>:</w:t>
      </w:r>
      <w:r w:rsidR="00677D33">
        <w:t xml:space="preserve"> </w:t>
      </w:r>
      <w:r w:rsidRPr="009E047F">
        <w:rPr>
          <w:rStyle w:val="CodeChar"/>
        </w:rPr>
        <w:t>0</w:t>
      </w:r>
      <w:r w:rsidR="00677D33" w:rsidRPr="009E047F">
        <w:rPr>
          <w:rStyle w:val="CodeChar"/>
        </w:rPr>
        <w:t>px</w:t>
      </w:r>
    </w:p>
    <w:p w14:paraId="3D9524ED" w14:textId="77777777" w:rsidR="008C7985" w:rsidRDefault="009E047F" w:rsidP="00677D33">
      <w:pPr>
        <w:pStyle w:val="Liststycke"/>
        <w:numPr>
          <w:ilvl w:val="1"/>
          <w:numId w:val="29"/>
        </w:numPr>
      </w:pPr>
      <w:r>
        <w:t>Padding</w:t>
      </w:r>
      <w:r w:rsidR="00370AE1">
        <w:t>:</w:t>
      </w:r>
      <w:r w:rsidR="008C7985">
        <w:rPr>
          <w:b/>
        </w:rPr>
        <w:t xml:space="preserve"> </w:t>
      </w:r>
      <w:r w:rsidRPr="009E047F">
        <w:rPr>
          <w:rStyle w:val="CodeChar"/>
        </w:rPr>
        <w:t>0</w:t>
      </w:r>
      <w:r w:rsidR="008C7985" w:rsidRPr="009E047F">
        <w:rPr>
          <w:rStyle w:val="CodeChar"/>
        </w:rPr>
        <w:t>px</w:t>
      </w:r>
    </w:p>
    <w:p w14:paraId="1DB65C82" w14:textId="77777777" w:rsidR="008C7985" w:rsidRPr="00677D33" w:rsidRDefault="008C7985" w:rsidP="008C7985">
      <w:pPr>
        <w:pStyle w:val="Liststycke"/>
        <w:numPr>
          <w:ilvl w:val="1"/>
          <w:numId w:val="29"/>
        </w:numPr>
      </w:pPr>
      <w:r>
        <w:t xml:space="preserve">Background color </w:t>
      </w:r>
      <w:r w:rsidR="009E047F">
        <w:rPr>
          <w:b/>
        </w:rPr>
        <w:t>#CCCCCC</w:t>
      </w:r>
    </w:p>
    <w:p w14:paraId="7807BAD8" w14:textId="77777777" w:rsidR="000D43C7" w:rsidRDefault="00677D33" w:rsidP="000D43C7">
      <w:pPr>
        <w:pStyle w:val="Liststycke"/>
        <w:numPr>
          <w:ilvl w:val="0"/>
          <w:numId w:val="29"/>
        </w:numPr>
      </w:pPr>
      <w:r>
        <w:rPr>
          <w:b/>
        </w:rPr>
        <w:lastRenderedPageBreak/>
        <w:t>&lt;</w:t>
      </w:r>
      <w:r w:rsidR="00370AE1">
        <w:rPr>
          <w:b/>
        </w:rPr>
        <w:t>section</w:t>
      </w:r>
      <w:r w:rsidR="0095780F" w:rsidRPr="00C12CA6">
        <w:rPr>
          <w:b/>
        </w:rPr>
        <w:t>&gt;</w:t>
      </w:r>
    </w:p>
    <w:p w14:paraId="5B97E595" w14:textId="77777777" w:rsidR="008C7985" w:rsidRDefault="00370AE1" w:rsidP="00677D33">
      <w:pPr>
        <w:pStyle w:val="Liststycke"/>
        <w:numPr>
          <w:ilvl w:val="1"/>
          <w:numId w:val="29"/>
        </w:numPr>
      </w:pPr>
      <w:r>
        <w:t xml:space="preserve">Margin Left: </w:t>
      </w:r>
      <w:r w:rsidRPr="00C848E9">
        <w:rPr>
          <w:rStyle w:val="CodeChar"/>
        </w:rPr>
        <w:t>20px;</w:t>
      </w:r>
    </w:p>
    <w:p w14:paraId="6D4F5B5E" w14:textId="77777777" w:rsidR="0095780F" w:rsidRDefault="00450893" w:rsidP="0095780F">
      <w:pPr>
        <w:pStyle w:val="Rubrik2"/>
      </w:pPr>
      <w:r>
        <w:t>Simple Website</w:t>
      </w:r>
    </w:p>
    <w:p w14:paraId="187127FA" w14:textId="77777777" w:rsidR="0095780F" w:rsidRDefault="0095780F" w:rsidP="00DA2731">
      <w:r>
        <w:t xml:space="preserve">Create a Web Page like the following </w:t>
      </w:r>
    </w:p>
    <w:p w14:paraId="48175AFE" w14:textId="53424D4D" w:rsidR="009321CC" w:rsidRDefault="00215BC4" w:rsidP="00DA2731">
      <w:r>
        <w:drawing>
          <wp:inline distT="0" distB="0" distL="0" distR="0" wp14:anchorId="319C5F23" wp14:editId="6F145D58">
            <wp:extent cx="6626225" cy="4553585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A8C74" w14:textId="77777777" w:rsidR="009C4188" w:rsidRDefault="009C4188" w:rsidP="00DA2731">
      <w:r>
        <w:t xml:space="preserve">Create two files: </w:t>
      </w:r>
      <w:r w:rsidR="00A27945">
        <w:t>"</w:t>
      </w:r>
      <w:r w:rsidR="00450893">
        <w:rPr>
          <w:b/>
        </w:rPr>
        <w:t>simple-website</w:t>
      </w:r>
      <w:r w:rsidRPr="000D43C7">
        <w:rPr>
          <w:b/>
        </w:rPr>
        <w:t>.html</w:t>
      </w:r>
      <w:r w:rsidR="00A27945">
        <w:t>"</w:t>
      </w:r>
      <w:r>
        <w:rPr>
          <w:b/>
        </w:rPr>
        <w:t xml:space="preserve"> </w:t>
      </w:r>
      <w:r w:rsidRPr="00A46D54">
        <w:t>and</w:t>
      </w:r>
      <w:r>
        <w:rPr>
          <w:b/>
        </w:rPr>
        <w:t xml:space="preserve"> </w:t>
      </w:r>
      <w:r w:rsidR="00A27945">
        <w:t>"</w:t>
      </w:r>
      <w:r w:rsidR="00450893">
        <w:rPr>
          <w:b/>
        </w:rPr>
        <w:t>simple-website</w:t>
      </w:r>
      <w:r w:rsidRPr="000D43C7">
        <w:rPr>
          <w:b/>
        </w:rPr>
        <w:t>.</w:t>
      </w:r>
      <w:r>
        <w:rPr>
          <w:b/>
        </w:rPr>
        <w:t>css</w:t>
      </w:r>
      <w:r w:rsidR="00A27945">
        <w:t>"</w:t>
      </w:r>
      <w:r w:rsidRPr="0038269B">
        <w:t>.</w:t>
      </w:r>
    </w:p>
    <w:p w14:paraId="06BB113D" w14:textId="77777777" w:rsidR="008124A2" w:rsidRDefault="008124A2" w:rsidP="008124A2">
      <w:pPr>
        <w:pStyle w:val="Rubrik3"/>
      </w:pPr>
      <w:r>
        <w:t>Constrains</w:t>
      </w:r>
    </w:p>
    <w:p w14:paraId="5191157E" w14:textId="77777777" w:rsidR="0063155E" w:rsidRPr="00D37F36" w:rsidRDefault="00D37F36" w:rsidP="0063155E">
      <w:pPr>
        <w:pStyle w:val="Liststycke"/>
        <w:numPr>
          <w:ilvl w:val="0"/>
          <w:numId w:val="29"/>
        </w:numPr>
      </w:pPr>
      <w:r>
        <w:rPr>
          <w:b/>
        </w:rPr>
        <w:t>Use the html and css from previous two problems</w:t>
      </w:r>
    </w:p>
    <w:p w14:paraId="45F275CA" w14:textId="77777777" w:rsidR="00D37F36" w:rsidRDefault="00D37F36" w:rsidP="0063155E">
      <w:pPr>
        <w:pStyle w:val="Liststycke"/>
        <w:numPr>
          <w:ilvl w:val="0"/>
          <w:numId w:val="29"/>
        </w:numPr>
      </w:pPr>
      <w:r w:rsidRPr="00D37F36">
        <w:rPr>
          <w:rStyle w:val="CodeChar"/>
        </w:rPr>
        <w:t>&lt;</w:t>
      </w:r>
      <w:r>
        <w:rPr>
          <w:rStyle w:val="CodeChar"/>
        </w:rPr>
        <w:t>footer</w:t>
      </w:r>
      <w:r w:rsidRPr="00D37F36">
        <w:rPr>
          <w:rStyle w:val="CodeChar"/>
        </w:rPr>
        <w:t>&gt;</w:t>
      </w:r>
      <w:r>
        <w:rPr>
          <w:rStyle w:val="CodeChar"/>
          <w:lang w:val="bg-BG"/>
        </w:rPr>
        <w:t xml:space="preserve"> </w:t>
      </w:r>
      <w:r w:rsidRPr="00D37F36">
        <w:t>tag</w:t>
      </w:r>
    </w:p>
    <w:p w14:paraId="019D9942" w14:textId="77777777" w:rsidR="00D37F36" w:rsidRPr="00EF31D3" w:rsidRDefault="00D37F36" w:rsidP="00D37F36">
      <w:pPr>
        <w:pStyle w:val="Liststycke"/>
        <w:numPr>
          <w:ilvl w:val="1"/>
          <w:numId w:val="29"/>
        </w:numPr>
        <w:rPr>
          <w:rStyle w:val="CodeChar"/>
          <w:rFonts w:asciiTheme="minorHAnsi" w:hAnsiTheme="minorHAnsi"/>
          <w:b w:val="0"/>
        </w:rPr>
      </w:pPr>
      <w:r>
        <w:t xml:space="preserve">Background </w:t>
      </w:r>
      <w:r w:rsidR="00FC7272">
        <w:t>c</w:t>
      </w:r>
      <w:r>
        <w:t xml:space="preserve">olor </w:t>
      </w:r>
      <w:r w:rsidRPr="00FC7272">
        <w:rPr>
          <w:rStyle w:val="CodeChar"/>
        </w:rPr>
        <w:t>#444</w:t>
      </w:r>
    </w:p>
    <w:p w14:paraId="160D2869" w14:textId="77777777" w:rsidR="00EF31D3" w:rsidRPr="00677D33" w:rsidRDefault="00EF31D3" w:rsidP="00EF31D3">
      <w:pPr>
        <w:pStyle w:val="Liststycke"/>
        <w:numPr>
          <w:ilvl w:val="1"/>
          <w:numId w:val="29"/>
        </w:numPr>
      </w:pPr>
      <w:r>
        <w:rPr>
          <w:rStyle w:val="CodeChar"/>
        </w:rPr>
        <w:t>&lt;p&gt;</w:t>
      </w:r>
      <w:r w:rsidRPr="00D37F36">
        <w:t xml:space="preserve"> tag for text</w:t>
      </w:r>
    </w:p>
    <w:p w14:paraId="11D3F6CD" w14:textId="77777777" w:rsidR="00D37F36" w:rsidRDefault="00D37F36" w:rsidP="00D37F36">
      <w:pPr>
        <w:pStyle w:val="Liststycke"/>
        <w:numPr>
          <w:ilvl w:val="1"/>
          <w:numId w:val="29"/>
        </w:numPr>
        <w:rPr>
          <w:rStyle w:val="CodeChar"/>
          <w:rFonts w:asciiTheme="minorHAnsi" w:hAnsiTheme="minorHAnsi"/>
          <w:b w:val="0"/>
        </w:rPr>
      </w:pPr>
      <w:r>
        <w:rPr>
          <w:rStyle w:val="CodeChar"/>
          <w:rFonts w:asciiTheme="minorHAnsi" w:hAnsiTheme="minorHAnsi"/>
          <w:b w:val="0"/>
        </w:rPr>
        <w:t xml:space="preserve">Text Color: </w:t>
      </w:r>
      <w:r w:rsidRPr="00FC7272">
        <w:rPr>
          <w:rStyle w:val="CodeChar"/>
        </w:rPr>
        <w:t>#fff</w:t>
      </w:r>
    </w:p>
    <w:p w14:paraId="0BAFCD5C" w14:textId="77777777" w:rsidR="00D37F36" w:rsidRPr="00D37F36" w:rsidRDefault="00D37F36" w:rsidP="00D37F36">
      <w:pPr>
        <w:pStyle w:val="Liststycke"/>
        <w:numPr>
          <w:ilvl w:val="1"/>
          <w:numId w:val="29"/>
        </w:numPr>
        <w:rPr>
          <w:rStyle w:val="CodeChar"/>
          <w:rFonts w:asciiTheme="minorHAnsi" w:hAnsiTheme="minorHAnsi"/>
          <w:b w:val="0"/>
        </w:rPr>
      </w:pPr>
      <w:r>
        <w:rPr>
          <w:rStyle w:val="CodeChar"/>
          <w:rFonts w:asciiTheme="minorHAnsi" w:hAnsiTheme="minorHAnsi"/>
          <w:b w:val="0"/>
        </w:rPr>
        <w:t>Center the text</w:t>
      </w:r>
    </w:p>
    <w:p w14:paraId="72660B10" w14:textId="77777777" w:rsidR="00E957A3" w:rsidRDefault="00E957A3" w:rsidP="00E957A3">
      <w:pPr>
        <w:pStyle w:val="Rubrik3"/>
      </w:pPr>
      <w:r>
        <w:t>Hints</w:t>
      </w:r>
    </w:p>
    <w:p w14:paraId="4FC355B1" w14:textId="77777777" w:rsidR="00E957A3" w:rsidRDefault="00E957A3" w:rsidP="00E957A3">
      <w:r>
        <w:t>Use:</w:t>
      </w:r>
    </w:p>
    <w:p w14:paraId="13BB46B0" w14:textId="77777777" w:rsidR="00B93EC5" w:rsidRPr="00B93EC5" w:rsidRDefault="00D37F36" w:rsidP="00B93EC5">
      <w:pPr>
        <w:pStyle w:val="Liststycke"/>
        <w:numPr>
          <w:ilvl w:val="0"/>
          <w:numId w:val="29"/>
        </w:numPr>
      </w:pPr>
      <w:r w:rsidRPr="00D37F36">
        <w:rPr>
          <w:rStyle w:val="CodeChar"/>
        </w:rPr>
        <w:t>&amp;copy;</w:t>
      </w:r>
      <w:r>
        <w:rPr>
          <w:b/>
        </w:rPr>
        <w:t xml:space="preserve"> </w:t>
      </w:r>
      <w:r w:rsidRPr="00D37F36">
        <w:t>for copyright symbol</w:t>
      </w:r>
    </w:p>
    <w:p w14:paraId="12938A2F" w14:textId="77777777" w:rsidR="00C12CA6" w:rsidRDefault="00D37F36" w:rsidP="00C12CA6">
      <w:pPr>
        <w:pStyle w:val="Rubrik2"/>
      </w:pPr>
      <w:r>
        <w:t>Exam Results</w:t>
      </w:r>
    </w:p>
    <w:p w14:paraId="4128E20C" w14:textId="77777777" w:rsidR="00C12CA6" w:rsidRDefault="00C12CA6" w:rsidP="00C12CA6">
      <w:r>
        <w:t xml:space="preserve">Create a Web Page like the following </w:t>
      </w:r>
      <w:r w:rsidR="00980C66" w:rsidRPr="0038269B">
        <w:t>using</w:t>
      </w:r>
      <w:r w:rsidR="00980C66">
        <w:rPr>
          <w:b/>
        </w:rPr>
        <w:t xml:space="preserve"> </w:t>
      </w:r>
      <w:r w:rsidR="00D37F36">
        <w:rPr>
          <w:b/>
        </w:rPr>
        <w:t>exam-results</w:t>
      </w:r>
      <w:r w:rsidR="001D6F96" w:rsidRPr="0084259C">
        <w:rPr>
          <w:b/>
        </w:rPr>
        <w:t>.txt</w:t>
      </w:r>
      <w:r w:rsidR="00980C66" w:rsidRPr="0038269B">
        <w:t>.</w:t>
      </w:r>
    </w:p>
    <w:p w14:paraId="5874D04F" w14:textId="571F5F1A" w:rsidR="00C12CA6" w:rsidRDefault="00215BC4" w:rsidP="0089370A">
      <w:r>
        <w:drawing>
          <wp:inline distT="0" distB="0" distL="0" distR="0" wp14:anchorId="69905E75" wp14:editId="5605ABAF">
            <wp:extent cx="6304135" cy="3764280"/>
            <wp:effectExtent l="0" t="0" r="1905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08449" cy="3766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83A66" w14:textId="77777777" w:rsidR="009C4188" w:rsidRDefault="009C4188" w:rsidP="0089370A">
      <w:r>
        <w:t xml:space="preserve">Create two files: </w:t>
      </w:r>
      <w:r w:rsidR="00BF2747">
        <w:t>"</w:t>
      </w:r>
      <w:r w:rsidR="00141AE8">
        <w:rPr>
          <w:b/>
        </w:rPr>
        <w:t>exam-results</w:t>
      </w:r>
      <w:r w:rsidRPr="0089370A">
        <w:rPr>
          <w:b/>
        </w:rPr>
        <w:t>.html</w:t>
      </w:r>
      <w:r w:rsidR="00BF2747">
        <w:t>"</w:t>
      </w:r>
      <w:r w:rsidR="00141AE8">
        <w:t xml:space="preserve"> and </w:t>
      </w:r>
      <w:r w:rsidR="00BF2747">
        <w:t>"</w:t>
      </w:r>
      <w:r w:rsidR="00141AE8">
        <w:rPr>
          <w:b/>
        </w:rPr>
        <w:t>exam-results</w:t>
      </w:r>
      <w:r>
        <w:rPr>
          <w:b/>
        </w:rPr>
        <w:t>.css</w:t>
      </w:r>
      <w:r w:rsidR="00BF2747">
        <w:t>"</w:t>
      </w:r>
    </w:p>
    <w:p w14:paraId="7D950A68" w14:textId="77777777" w:rsidR="008124A2" w:rsidRPr="00235E8B" w:rsidRDefault="008124A2" w:rsidP="008124A2">
      <w:pPr>
        <w:pStyle w:val="Rubrik3"/>
      </w:pPr>
      <w:r>
        <w:t>Constrains</w:t>
      </w:r>
    </w:p>
    <w:p w14:paraId="59BD3031" w14:textId="77777777" w:rsidR="00A10C2B" w:rsidRPr="00F57552" w:rsidRDefault="00A10C2B" w:rsidP="00A10C2B">
      <w:pPr>
        <w:pStyle w:val="Liststycke"/>
        <w:numPr>
          <w:ilvl w:val="0"/>
          <w:numId w:val="29"/>
        </w:numPr>
        <w:rPr>
          <w:rStyle w:val="CodeChar"/>
          <w:rFonts w:asciiTheme="minorHAnsi" w:hAnsiTheme="minorHAnsi"/>
          <w:b w:val="0"/>
        </w:rPr>
      </w:pPr>
      <w:r>
        <w:t xml:space="preserve">Border for </w:t>
      </w:r>
      <w:r w:rsidRPr="00F57552">
        <w:rPr>
          <w:rStyle w:val="CodeChar"/>
        </w:rPr>
        <w:t>&lt;</w:t>
      </w:r>
      <w:r>
        <w:rPr>
          <w:rStyle w:val="CodeChar"/>
        </w:rPr>
        <w:t>table</w:t>
      </w:r>
      <w:r w:rsidRPr="00F57552">
        <w:rPr>
          <w:rStyle w:val="CodeChar"/>
        </w:rPr>
        <w:t>&gt;</w:t>
      </w:r>
      <w:r>
        <w:rPr>
          <w:rStyle w:val="CodeChar"/>
        </w:rPr>
        <w:t>,&lt;td&gt;,&lt;tr&gt;,&lt;th&gt;</w:t>
      </w:r>
    </w:p>
    <w:p w14:paraId="49EE9DBE" w14:textId="77777777" w:rsidR="00A10C2B" w:rsidRPr="00A10C2B" w:rsidRDefault="00A10C2B" w:rsidP="00A10C2B">
      <w:pPr>
        <w:pStyle w:val="Code"/>
        <w:numPr>
          <w:ilvl w:val="1"/>
          <w:numId w:val="29"/>
        </w:numPr>
        <w:rPr>
          <w:rStyle w:val="CodeChar"/>
          <w:b/>
        </w:rPr>
      </w:pPr>
      <w:r>
        <w:t xml:space="preserve">1px solid </w:t>
      </w:r>
      <w:r w:rsidRPr="00F57552">
        <w:t>#000000</w:t>
      </w:r>
    </w:p>
    <w:p w14:paraId="622668F9" w14:textId="77777777" w:rsidR="00646EE6" w:rsidRDefault="00FC7272" w:rsidP="00FA7B3C">
      <w:pPr>
        <w:pStyle w:val="Liststycke"/>
        <w:numPr>
          <w:ilvl w:val="0"/>
          <w:numId w:val="29"/>
        </w:numPr>
      </w:pPr>
      <w:r w:rsidRPr="00FC7272">
        <w:rPr>
          <w:rStyle w:val="CodeChar"/>
        </w:rPr>
        <w:t>&lt;thead&gt;</w:t>
      </w:r>
      <w:r>
        <w:t xml:space="preserve"> with </w:t>
      </w:r>
      <w:r w:rsidRPr="00FC7272">
        <w:rPr>
          <w:rStyle w:val="CodeChar"/>
        </w:rPr>
        <w:t>&lt;th</w:t>
      </w:r>
      <w:r w:rsidR="00A10C2B">
        <w:rPr>
          <w:rStyle w:val="CodeChar"/>
        </w:rPr>
        <w:t xml:space="preserve"> colspan="4"</w:t>
      </w:r>
      <w:r w:rsidRPr="00FC7272">
        <w:rPr>
          <w:rStyle w:val="CodeChar"/>
        </w:rPr>
        <w:t>&gt;</w:t>
      </w:r>
      <w:r>
        <w:t xml:space="preserve"> for Table Heading</w:t>
      </w:r>
    </w:p>
    <w:p w14:paraId="76960852" w14:textId="77777777" w:rsidR="00FC7272" w:rsidRDefault="00FC7272" w:rsidP="00FC7272">
      <w:pPr>
        <w:pStyle w:val="Liststycke"/>
        <w:numPr>
          <w:ilvl w:val="0"/>
          <w:numId w:val="29"/>
        </w:numPr>
      </w:pPr>
      <w:r>
        <w:rPr>
          <w:rStyle w:val="CodeChar"/>
        </w:rPr>
        <w:t>&lt;td class="bold</w:t>
      </w:r>
      <w:r w:rsidRPr="00FC7272">
        <w:rPr>
          <w:rStyle w:val="CodeChar"/>
        </w:rPr>
        <w:t>"</w:t>
      </w:r>
      <w:r>
        <w:rPr>
          <w:rStyle w:val="CodeChar"/>
        </w:rPr>
        <w:t xml:space="preserve">&gt; </w:t>
      </w:r>
      <w:r w:rsidRPr="00FC7272">
        <w:t>for bold text</w:t>
      </w:r>
    </w:p>
    <w:p w14:paraId="74CA3942" w14:textId="77777777" w:rsidR="00F57552" w:rsidRPr="00F57552" w:rsidRDefault="00F57552" w:rsidP="00F57552">
      <w:pPr>
        <w:pStyle w:val="Liststycke"/>
        <w:numPr>
          <w:ilvl w:val="1"/>
          <w:numId w:val="29"/>
        </w:numPr>
        <w:rPr>
          <w:rStyle w:val="CodeChar"/>
          <w:rFonts w:asciiTheme="minorHAnsi" w:hAnsiTheme="minorHAnsi"/>
          <w:b w:val="0"/>
        </w:rPr>
      </w:pPr>
      <w:r w:rsidRPr="00F57552">
        <w:t>Font Weight:</w:t>
      </w:r>
      <w:r>
        <w:rPr>
          <w:rStyle w:val="CodeChar"/>
        </w:rPr>
        <w:t xml:space="preserve"> bold</w:t>
      </w:r>
    </w:p>
    <w:p w14:paraId="0D038267" w14:textId="77777777" w:rsidR="00F57552" w:rsidRPr="00F57552" w:rsidRDefault="00F57552" w:rsidP="00F57552">
      <w:pPr>
        <w:pStyle w:val="Liststycke"/>
        <w:numPr>
          <w:ilvl w:val="1"/>
          <w:numId w:val="29"/>
        </w:numPr>
      </w:pPr>
      <w:r w:rsidRPr="00F57552">
        <w:t>Center the text</w:t>
      </w:r>
    </w:p>
    <w:p w14:paraId="5AAE72C5" w14:textId="77777777" w:rsidR="00F57552" w:rsidRDefault="00F57552" w:rsidP="00FC7272">
      <w:pPr>
        <w:pStyle w:val="Liststycke"/>
        <w:numPr>
          <w:ilvl w:val="0"/>
          <w:numId w:val="29"/>
        </w:numPr>
      </w:pPr>
      <w:r>
        <w:rPr>
          <w:rStyle w:val="CodeChar"/>
        </w:rPr>
        <w:t>&lt;td class="result"</w:t>
      </w:r>
      <w:r w:rsidR="00A10C2B">
        <w:rPr>
          <w:rStyle w:val="CodeChar"/>
        </w:rPr>
        <w:t xml:space="preserve"> colspan="4"</w:t>
      </w:r>
      <w:r>
        <w:rPr>
          <w:rStyle w:val="CodeChar"/>
        </w:rPr>
        <w:t xml:space="preserve">&gt; </w:t>
      </w:r>
      <w:r w:rsidRPr="00F57552">
        <w:t>for text in the footer</w:t>
      </w:r>
    </w:p>
    <w:p w14:paraId="7175E919" w14:textId="77777777" w:rsidR="00F57552" w:rsidRPr="00F57552" w:rsidRDefault="00F57552" w:rsidP="00F57552">
      <w:pPr>
        <w:pStyle w:val="Liststycke"/>
        <w:numPr>
          <w:ilvl w:val="1"/>
          <w:numId w:val="29"/>
        </w:numPr>
        <w:rPr>
          <w:rStyle w:val="CodeChar"/>
          <w:rFonts w:asciiTheme="minorHAnsi" w:hAnsiTheme="minorHAnsi"/>
          <w:b w:val="0"/>
        </w:rPr>
      </w:pPr>
      <w:r w:rsidRPr="00F57552">
        <w:t>Width:</w:t>
      </w:r>
      <w:r>
        <w:rPr>
          <w:rStyle w:val="CodeChar"/>
        </w:rPr>
        <w:t xml:space="preserve"> 400px</w:t>
      </w:r>
    </w:p>
    <w:p w14:paraId="537C55BF" w14:textId="77777777" w:rsidR="00F57552" w:rsidRPr="00F57552" w:rsidRDefault="00F57552" w:rsidP="00F57552">
      <w:pPr>
        <w:pStyle w:val="Liststycke"/>
        <w:numPr>
          <w:ilvl w:val="1"/>
          <w:numId w:val="29"/>
        </w:numPr>
        <w:rPr>
          <w:rStyle w:val="CodeChar"/>
          <w:rFonts w:asciiTheme="minorHAnsi" w:hAnsiTheme="minorHAnsi"/>
          <w:b w:val="0"/>
        </w:rPr>
      </w:pPr>
      <w:r w:rsidRPr="00F57552">
        <w:t>Text Align:</w:t>
      </w:r>
      <w:r>
        <w:rPr>
          <w:rStyle w:val="CodeChar"/>
        </w:rPr>
        <w:t xml:space="preserve"> </w:t>
      </w:r>
      <w:r w:rsidRPr="00F57552">
        <w:rPr>
          <w:rStyle w:val="CodeChar"/>
        </w:rPr>
        <w:t>right</w:t>
      </w:r>
    </w:p>
    <w:p w14:paraId="63F26F5B" w14:textId="77777777" w:rsidR="00F57552" w:rsidRDefault="00F57552" w:rsidP="00F57552">
      <w:pPr>
        <w:pStyle w:val="Liststycke"/>
        <w:numPr>
          <w:ilvl w:val="1"/>
          <w:numId w:val="29"/>
        </w:numPr>
      </w:pPr>
      <w:r w:rsidRPr="00F57552">
        <w:t>Padding Right:</w:t>
      </w:r>
      <w:r>
        <w:rPr>
          <w:rStyle w:val="CodeChar"/>
        </w:rPr>
        <w:t xml:space="preserve"> 5px</w:t>
      </w:r>
    </w:p>
    <w:p w14:paraId="66A6D045" w14:textId="77777777" w:rsidR="00F57552" w:rsidRPr="00F57552" w:rsidRDefault="00F57552" w:rsidP="00F57552">
      <w:pPr>
        <w:pStyle w:val="Code"/>
        <w:numPr>
          <w:ilvl w:val="0"/>
          <w:numId w:val="29"/>
        </w:numPr>
        <w:rPr>
          <w:rFonts w:asciiTheme="minorHAnsi" w:hAnsiTheme="minorHAnsi"/>
          <w:b w:val="0"/>
        </w:rPr>
      </w:pPr>
      <w:r w:rsidRPr="00F57552">
        <w:rPr>
          <w:rFonts w:asciiTheme="minorHAnsi" w:hAnsiTheme="minorHAnsi"/>
          <w:b w:val="0"/>
        </w:rPr>
        <w:t>Table data</w:t>
      </w:r>
    </w:p>
    <w:p w14:paraId="2890DB95" w14:textId="77777777" w:rsidR="00F57552" w:rsidRDefault="00F57552" w:rsidP="00F57552">
      <w:pPr>
        <w:pStyle w:val="Code"/>
        <w:numPr>
          <w:ilvl w:val="1"/>
          <w:numId w:val="29"/>
        </w:numPr>
      </w:pPr>
      <w:r w:rsidRPr="00F57552">
        <w:rPr>
          <w:rFonts w:asciiTheme="minorHAnsi" w:hAnsiTheme="minorHAnsi"/>
          <w:b w:val="0"/>
        </w:rPr>
        <w:t>Padding Left</w:t>
      </w:r>
      <w:r>
        <w:t xml:space="preserve"> 5px;</w:t>
      </w:r>
    </w:p>
    <w:p w14:paraId="5844A7E9" w14:textId="77777777" w:rsidR="00BD2B01" w:rsidRDefault="00BD2B01" w:rsidP="00BD2B01">
      <w:pPr>
        <w:pStyle w:val="Rubrik3"/>
      </w:pPr>
      <w:r>
        <w:t>Hints</w:t>
      </w:r>
    </w:p>
    <w:p w14:paraId="5CEA8C1B" w14:textId="77777777" w:rsidR="00BD2B01" w:rsidRDefault="00BD2B01" w:rsidP="00BD2B01">
      <w:r>
        <w:t>Use:</w:t>
      </w:r>
    </w:p>
    <w:p w14:paraId="2D0DC851" w14:textId="77777777" w:rsidR="00BD2B01" w:rsidRPr="00BD2B01" w:rsidRDefault="00BD2B01" w:rsidP="00BD2B01">
      <w:pPr>
        <w:pStyle w:val="Liststycke"/>
        <w:numPr>
          <w:ilvl w:val="0"/>
          <w:numId w:val="29"/>
        </w:numPr>
      </w:pPr>
      <w:r w:rsidRPr="00BD2B01">
        <w:rPr>
          <w:rStyle w:val="CodeChar"/>
        </w:rPr>
        <w:t>&amp;#8470;</w:t>
      </w:r>
      <w:r>
        <w:rPr>
          <w:rStyle w:val="CodeChar"/>
        </w:rPr>
        <w:t xml:space="preserve"> </w:t>
      </w:r>
      <w:r w:rsidRPr="00D37F36">
        <w:t xml:space="preserve">for </w:t>
      </w:r>
      <w:r>
        <w:t>number</w:t>
      </w:r>
      <w:r w:rsidRPr="00D37F36">
        <w:t xml:space="preserve"> </w:t>
      </w:r>
      <w:r>
        <w:t>sign</w:t>
      </w:r>
    </w:p>
    <w:p w14:paraId="04CAA378" w14:textId="77777777" w:rsidR="00BD2B01" w:rsidRPr="00646EE6" w:rsidRDefault="00BD2B01" w:rsidP="00BD2B01">
      <w:pPr>
        <w:pStyle w:val="Code"/>
      </w:pPr>
    </w:p>
    <w:sectPr w:rsidR="00BD2B01" w:rsidRPr="00646EE6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996052" w14:textId="77777777" w:rsidR="003E7109" w:rsidRDefault="003E7109" w:rsidP="008068A2">
      <w:pPr>
        <w:spacing w:after="0" w:line="240" w:lineRule="auto"/>
      </w:pPr>
      <w:r>
        <w:separator/>
      </w:r>
    </w:p>
  </w:endnote>
  <w:endnote w:type="continuationSeparator" w:id="0">
    <w:p w14:paraId="4195DACF" w14:textId="77777777" w:rsidR="003E7109" w:rsidRDefault="003E71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C3CED3" w14:textId="0C9FC341" w:rsidR="001B35F7" w:rsidRPr="00AC77AD" w:rsidRDefault="001B35F7" w:rsidP="00AC77AD">
    <w:pPr>
      <w:pStyle w:val="Sidfot"/>
    </w:pPr>
    <w:r>
      <w:rPr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A08C2FF" wp14:editId="4D2D8DEC">
              <wp:simplePos x="0" y="0"/>
              <wp:positionH relativeFrom="column">
                <wp:posOffset>84455</wp:posOffset>
              </wp:positionH>
              <wp:positionV relativeFrom="paragraph">
                <wp:posOffset>113665</wp:posOffset>
              </wp:positionV>
              <wp:extent cx="1487170" cy="508000"/>
              <wp:effectExtent l="0" t="0" r="0" b="635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717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D5DFDB" w14:textId="5B31F5E8" w:rsidR="001B35F7" w:rsidRDefault="001B35F7" w:rsidP="008C5930">
                          <w:pPr>
                            <w:spacing w:before="0" w:after="0" w:line="240" w:lineRule="auto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A08C2F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.65pt;margin-top:8.95pt;width:117.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" filled="f" stroked="f">
              <v:textbox inset=".5mm,.5mm,.5mm,.5mm">
                <w:txbxContent>
                  <w:p w14:paraId="51D5DFDB" w14:textId="5B31F5E8" w:rsidR="001B35F7" w:rsidRDefault="001B35F7" w:rsidP="008C5930">
                    <w:pPr>
                      <w:spacing w:before="0" w:after="0" w:line="240" w:lineRule="auto"/>
                    </w:pPr>
                  </w:p>
                </w:txbxContent>
              </v:textbox>
            </v:shape>
          </w:pict>
        </mc:Fallback>
      </mc:AlternateContent>
    </w:r>
    <w:r>
      <w:rPr>
        <w:lang w:val="en-GB" w:eastAsia="en-GB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7AA760B" wp14:editId="117F5FA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71FC0D8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" strokecolor="#f37123" strokeweight="1pt">
              <v:stroke endcap="round"/>
            </v:line>
          </w:pict>
        </mc:Fallback>
      </mc:AlternateContent>
    </w:r>
    <w:r>
      <w:rPr>
        <w:lang w:val="en-GB" w:eastAsia="en-GB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E84A94F" wp14:editId="226025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13E927" w14:textId="77777777" w:rsidR="001B35F7" w:rsidRPr="008C2B83" w:rsidRDefault="001B35F7" w:rsidP="008C2B8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44CA">
                            <w:rPr>
                              <w:sz w:val="18"/>
                              <w:szCs w:val="18"/>
                            </w:rPr>
                            <w:t>4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44CA">
                            <w:rPr>
                              <w:sz w:val="18"/>
                              <w:szCs w:val="18"/>
                            </w:rPr>
                            <w:t>4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B8773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444.65pt;margin-top:26.95pt;width:70.9pt;height:15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" filled="f" stroked="f" strokeweight=".5pt">
              <v:textbox inset="0,0,0,0">
                <w:txbxContent>
                  <w:p w:rsidR="001B35F7" w:rsidRPr="008C2B83" w:rsidRDefault="001B35F7" w:rsidP="008C2B8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5F44CA">
                      <w:rPr>
                        <w:sz w:val="18"/>
                        <w:szCs w:val="18"/>
                      </w:rPr>
                      <w:t>4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5F44CA">
                      <w:rPr>
                        <w:sz w:val="18"/>
                        <w:szCs w:val="18"/>
                      </w:rPr>
                      <w:t>4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BAF24" w14:textId="77777777" w:rsidR="003E7109" w:rsidRDefault="003E7109" w:rsidP="008068A2">
      <w:pPr>
        <w:spacing w:after="0" w:line="240" w:lineRule="auto"/>
      </w:pPr>
      <w:r>
        <w:separator/>
      </w:r>
    </w:p>
  </w:footnote>
  <w:footnote w:type="continuationSeparator" w:id="0">
    <w:p w14:paraId="6EB229E2" w14:textId="77777777" w:rsidR="003E7109" w:rsidRDefault="003E71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24C20" w14:textId="77777777" w:rsidR="001B35F7" w:rsidRDefault="001B35F7" w:rsidP="00564D7B">
    <w:pPr>
      <w:pStyle w:val="Sidhuvud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4383F"/>
    <w:multiLevelType w:val="hybridMultilevel"/>
    <w:tmpl w:val="FFF88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C1049"/>
    <w:multiLevelType w:val="hybridMultilevel"/>
    <w:tmpl w:val="F56A7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C1233"/>
    <w:multiLevelType w:val="hybridMultilevel"/>
    <w:tmpl w:val="451A87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1160395A"/>
    <w:multiLevelType w:val="hybridMultilevel"/>
    <w:tmpl w:val="EC84383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Rubrik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605CA3"/>
    <w:multiLevelType w:val="hybridMultilevel"/>
    <w:tmpl w:val="257C6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9875E6"/>
    <w:multiLevelType w:val="hybridMultilevel"/>
    <w:tmpl w:val="AA90E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F421A3"/>
    <w:multiLevelType w:val="hybridMultilevel"/>
    <w:tmpl w:val="41C44BD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751A3"/>
    <w:multiLevelType w:val="hybridMultilevel"/>
    <w:tmpl w:val="3B2092E2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6" w15:restartNumberingAfterBreak="0">
    <w:nsid w:val="725154FA"/>
    <w:multiLevelType w:val="hybridMultilevel"/>
    <w:tmpl w:val="8206B6D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BA3BA8"/>
    <w:multiLevelType w:val="hybridMultilevel"/>
    <w:tmpl w:val="D3F8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7"/>
  </w:num>
  <w:num w:numId="3">
    <w:abstractNumId w:val="10"/>
  </w:num>
  <w:num w:numId="4">
    <w:abstractNumId w:val="20"/>
  </w:num>
  <w:num w:numId="5">
    <w:abstractNumId w:val="21"/>
  </w:num>
  <w:num w:numId="6">
    <w:abstractNumId w:val="23"/>
  </w:num>
  <w:num w:numId="7">
    <w:abstractNumId w:val="6"/>
  </w:num>
  <w:num w:numId="8">
    <w:abstractNumId w:val="9"/>
  </w:num>
  <w:num w:numId="9">
    <w:abstractNumId w:val="18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14"/>
  </w:num>
  <w:num w:numId="13">
    <w:abstractNumId w:val="3"/>
  </w:num>
  <w:num w:numId="14">
    <w:abstractNumId w:val="19"/>
  </w:num>
  <w:num w:numId="15">
    <w:abstractNumId w:val="16"/>
  </w:num>
  <w:num w:numId="16">
    <w:abstractNumId w:val="22"/>
  </w:num>
  <w:num w:numId="17">
    <w:abstractNumId w:val="24"/>
  </w:num>
  <w:num w:numId="18">
    <w:abstractNumId w:val="8"/>
  </w:num>
  <w:num w:numId="19">
    <w:abstractNumId w:val="15"/>
  </w:num>
  <w:num w:numId="20">
    <w:abstractNumId w:val="25"/>
  </w:num>
  <w:num w:numId="21">
    <w:abstractNumId w:val="12"/>
  </w:num>
  <w:num w:numId="22">
    <w:abstractNumId w:val="13"/>
  </w:num>
  <w:num w:numId="23">
    <w:abstractNumId w:val="26"/>
  </w:num>
  <w:num w:numId="24">
    <w:abstractNumId w:val="1"/>
  </w:num>
  <w:num w:numId="25">
    <w:abstractNumId w:val="5"/>
  </w:num>
  <w:num w:numId="26">
    <w:abstractNumId w:val="2"/>
  </w:num>
  <w:num w:numId="27">
    <w:abstractNumId w:val="17"/>
  </w:num>
  <w:num w:numId="28">
    <w:abstractNumId w:val="28"/>
  </w:num>
  <w:num w:numId="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NDGyMDIwMjOzMDRV0lEKTi0uzszPAykwrAUAcz7JdSwAAAA="/>
  </w:docVars>
  <w:rsids>
    <w:rsidRoot w:val="008068A2"/>
    <w:rsid w:val="00002C1C"/>
    <w:rsid w:val="00002E99"/>
    <w:rsid w:val="00003701"/>
    <w:rsid w:val="00007044"/>
    <w:rsid w:val="00007F10"/>
    <w:rsid w:val="00013392"/>
    <w:rsid w:val="000136AA"/>
    <w:rsid w:val="00015D97"/>
    <w:rsid w:val="00016D20"/>
    <w:rsid w:val="00022676"/>
    <w:rsid w:val="00025F04"/>
    <w:rsid w:val="000271F9"/>
    <w:rsid w:val="00037DE1"/>
    <w:rsid w:val="00064D15"/>
    <w:rsid w:val="00083EAE"/>
    <w:rsid w:val="000842E1"/>
    <w:rsid w:val="00086727"/>
    <w:rsid w:val="000B113C"/>
    <w:rsid w:val="000B39E6"/>
    <w:rsid w:val="000B56F0"/>
    <w:rsid w:val="000B699A"/>
    <w:rsid w:val="000B6CE5"/>
    <w:rsid w:val="000C16DC"/>
    <w:rsid w:val="000C7DCC"/>
    <w:rsid w:val="000D3092"/>
    <w:rsid w:val="000D43C7"/>
    <w:rsid w:val="000D5DA2"/>
    <w:rsid w:val="000D774C"/>
    <w:rsid w:val="000F3C1F"/>
    <w:rsid w:val="000F4444"/>
    <w:rsid w:val="000F6DFE"/>
    <w:rsid w:val="001018A9"/>
    <w:rsid w:val="00103906"/>
    <w:rsid w:val="001275B9"/>
    <w:rsid w:val="00127650"/>
    <w:rsid w:val="00134F26"/>
    <w:rsid w:val="001418DA"/>
    <w:rsid w:val="00141AE8"/>
    <w:rsid w:val="00142C75"/>
    <w:rsid w:val="00151840"/>
    <w:rsid w:val="00155820"/>
    <w:rsid w:val="001619DF"/>
    <w:rsid w:val="00164CDC"/>
    <w:rsid w:val="00167CF1"/>
    <w:rsid w:val="001703A1"/>
    <w:rsid w:val="00171021"/>
    <w:rsid w:val="00175F5C"/>
    <w:rsid w:val="00183A2C"/>
    <w:rsid w:val="00192692"/>
    <w:rsid w:val="001926D4"/>
    <w:rsid w:val="00194F25"/>
    <w:rsid w:val="001A0F32"/>
    <w:rsid w:val="001A2DD2"/>
    <w:rsid w:val="001A6728"/>
    <w:rsid w:val="001B35F7"/>
    <w:rsid w:val="001C07D0"/>
    <w:rsid w:val="001C1FCD"/>
    <w:rsid w:val="001C364F"/>
    <w:rsid w:val="001C4758"/>
    <w:rsid w:val="001D2464"/>
    <w:rsid w:val="001D42B7"/>
    <w:rsid w:val="001D6F96"/>
    <w:rsid w:val="001E1161"/>
    <w:rsid w:val="001E2ACE"/>
    <w:rsid w:val="001E3FEF"/>
    <w:rsid w:val="001E5518"/>
    <w:rsid w:val="001E59DC"/>
    <w:rsid w:val="001F25D9"/>
    <w:rsid w:val="001F7978"/>
    <w:rsid w:val="00202520"/>
    <w:rsid w:val="00202683"/>
    <w:rsid w:val="00205549"/>
    <w:rsid w:val="002158F0"/>
    <w:rsid w:val="00215BC4"/>
    <w:rsid w:val="00215FCE"/>
    <w:rsid w:val="00235E8B"/>
    <w:rsid w:val="00261ABB"/>
    <w:rsid w:val="00264287"/>
    <w:rsid w:val="0026589D"/>
    <w:rsid w:val="002664E1"/>
    <w:rsid w:val="002739AA"/>
    <w:rsid w:val="00274400"/>
    <w:rsid w:val="00293E9D"/>
    <w:rsid w:val="0029403A"/>
    <w:rsid w:val="002A2D2D"/>
    <w:rsid w:val="002B0473"/>
    <w:rsid w:val="002B1379"/>
    <w:rsid w:val="002B7064"/>
    <w:rsid w:val="002C2D54"/>
    <w:rsid w:val="002D1F91"/>
    <w:rsid w:val="002E63DF"/>
    <w:rsid w:val="003132F1"/>
    <w:rsid w:val="0033212E"/>
    <w:rsid w:val="00333CFE"/>
    <w:rsid w:val="00333D71"/>
    <w:rsid w:val="0033490F"/>
    <w:rsid w:val="00335E1A"/>
    <w:rsid w:val="00347E21"/>
    <w:rsid w:val="003578C4"/>
    <w:rsid w:val="00363A65"/>
    <w:rsid w:val="00364B08"/>
    <w:rsid w:val="00370AE1"/>
    <w:rsid w:val="003740FC"/>
    <w:rsid w:val="003817EF"/>
    <w:rsid w:val="0038269B"/>
    <w:rsid w:val="00382A45"/>
    <w:rsid w:val="00386DD2"/>
    <w:rsid w:val="00391186"/>
    <w:rsid w:val="003A0FF6"/>
    <w:rsid w:val="003A1601"/>
    <w:rsid w:val="003A5602"/>
    <w:rsid w:val="003B0278"/>
    <w:rsid w:val="003B08DF"/>
    <w:rsid w:val="003B5599"/>
    <w:rsid w:val="003B6A53"/>
    <w:rsid w:val="003C12BB"/>
    <w:rsid w:val="003C1C2E"/>
    <w:rsid w:val="003C5447"/>
    <w:rsid w:val="003C7377"/>
    <w:rsid w:val="003E1013"/>
    <w:rsid w:val="003E167F"/>
    <w:rsid w:val="003E2A2C"/>
    <w:rsid w:val="003E6BFB"/>
    <w:rsid w:val="003E7109"/>
    <w:rsid w:val="003E7E20"/>
    <w:rsid w:val="003F1864"/>
    <w:rsid w:val="003F536F"/>
    <w:rsid w:val="004178EC"/>
    <w:rsid w:val="00420F26"/>
    <w:rsid w:val="004311CA"/>
    <w:rsid w:val="004409EC"/>
    <w:rsid w:val="004415A7"/>
    <w:rsid w:val="00450893"/>
    <w:rsid w:val="00451709"/>
    <w:rsid w:val="0046757D"/>
    <w:rsid w:val="0047097A"/>
    <w:rsid w:val="0047331A"/>
    <w:rsid w:val="00473B2B"/>
    <w:rsid w:val="00474814"/>
    <w:rsid w:val="00476D4B"/>
    <w:rsid w:val="00483B4F"/>
    <w:rsid w:val="004851F9"/>
    <w:rsid w:val="00486FD5"/>
    <w:rsid w:val="004879B8"/>
    <w:rsid w:val="00491748"/>
    <w:rsid w:val="00495EBE"/>
    <w:rsid w:val="004A7E77"/>
    <w:rsid w:val="004A7FA6"/>
    <w:rsid w:val="004B430C"/>
    <w:rsid w:val="004B4CB7"/>
    <w:rsid w:val="004C4871"/>
    <w:rsid w:val="004C518B"/>
    <w:rsid w:val="004D29A9"/>
    <w:rsid w:val="004E5CBF"/>
    <w:rsid w:val="0050017E"/>
    <w:rsid w:val="005075E7"/>
    <w:rsid w:val="005177D3"/>
    <w:rsid w:val="00517B12"/>
    <w:rsid w:val="00524789"/>
    <w:rsid w:val="005426A7"/>
    <w:rsid w:val="00546BB8"/>
    <w:rsid w:val="00553CCB"/>
    <w:rsid w:val="0055780C"/>
    <w:rsid w:val="0056118C"/>
    <w:rsid w:val="00563DC7"/>
    <w:rsid w:val="00564029"/>
    <w:rsid w:val="005643BD"/>
    <w:rsid w:val="00564D7B"/>
    <w:rsid w:val="0056527D"/>
    <w:rsid w:val="0056786B"/>
    <w:rsid w:val="00572240"/>
    <w:rsid w:val="005803E5"/>
    <w:rsid w:val="00584EDB"/>
    <w:rsid w:val="0058723E"/>
    <w:rsid w:val="00591036"/>
    <w:rsid w:val="00596357"/>
    <w:rsid w:val="005A189B"/>
    <w:rsid w:val="005B2348"/>
    <w:rsid w:val="005B3DD3"/>
    <w:rsid w:val="005B6490"/>
    <w:rsid w:val="005C131C"/>
    <w:rsid w:val="005C31C9"/>
    <w:rsid w:val="005C573C"/>
    <w:rsid w:val="005C6A24"/>
    <w:rsid w:val="005D6B61"/>
    <w:rsid w:val="005E04CE"/>
    <w:rsid w:val="005E0A56"/>
    <w:rsid w:val="005E46F9"/>
    <w:rsid w:val="005E6CC9"/>
    <w:rsid w:val="005F04FE"/>
    <w:rsid w:val="005F44CA"/>
    <w:rsid w:val="00600083"/>
    <w:rsid w:val="00601452"/>
    <w:rsid w:val="006014B1"/>
    <w:rsid w:val="00604363"/>
    <w:rsid w:val="0060650E"/>
    <w:rsid w:val="006155F9"/>
    <w:rsid w:val="00623A98"/>
    <w:rsid w:val="00624DCF"/>
    <w:rsid w:val="006304FE"/>
    <w:rsid w:val="0063155E"/>
    <w:rsid w:val="0063342B"/>
    <w:rsid w:val="006441C4"/>
    <w:rsid w:val="00644707"/>
    <w:rsid w:val="00644924"/>
    <w:rsid w:val="00645535"/>
    <w:rsid w:val="006461FF"/>
    <w:rsid w:val="00646EE6"/>
    <w:rsid w:val="00651163"/>
    <w:rsid w:val="00661F23"/>
    <w:rsid w:val="006660E2"/>
    <w:rsid w:val="00670041"/>
    <w:rsid w:val="006719BA"/>
    <w:rsid w:val="00671FE2"/>
    <w:rsid w:val="00673B36"/>
    <w:rsid w:val="00677D33"/>
    <w:rsid w:val="00680460"/>
    <w:rsid w:val="00690742"/>
    <w:rsid w:val="0069441A"/>
    <w:rsid w:val="00695634"/>
    <w:rsid w:val="006A2AE6"/>
    <w:rsid w:val="006A2E6B"/>
    <w:rsid w:val="006A3CC6"/>
    <w:rsid w:val="006A5733"/>
    <w:rsid w:val="006A7AA5"/>
    <w:rsid w:val="006B3458"/>
    <w:rsid w:val="006B658F"/>
    <w:rsid w:val="006C023F"/>
    <w:rsid w:val="006C41BF"/>
    <w:rsid w:val="006C4259"/>
    <w:rsid w:val="006D239A"/>
    <w:rsid w:val="006D640C"/>
    <w:rsid w:val="006D6F47"/>
    <w:rsid w:val="006E2245"/>
    <w:rsid w:val="006E4201"/>
    <w:rsid w:val="006E55B4"/>
    <w:rsid w:val="006E57FB"/>
    <w:rsid w:val="006E7E50"/>
    <w:rsid w:val="006F45B9"/>
    <w:rsid w:val="00704432"/>
    <w:rsid w:val="007051DF"/>
    <w:rsid w:val="00710688"/>
    <w:rsid w:val="0071692E"/>
    <w:rsid w:val="00716BBC"/>
    <w:rsid w:val="00724DA4"/>
    <w:rsid w:val="00735A0E"/>
    <w:rsid w:val="00741C5B"/>
    <w:rsid w:val="00742056"/>
    <w:rsid w:val="00743C18"/>
    <w:rsid w:val="00745939"/>
    <w:rsid w:val="00751792"/>
    <w:rsid w:val="00753158"/>
    <w:rsid w:val="007547BA"/>
    <w:rsid w:val="00761A1E"/>
    <w:rsid w:val="00763912"/>
    <w:rsid w:val="00770B05"/>
    <w:rsid w:val="00784922"/>
    <w:rsid w:val="00785258"/>
    <w:rsid w:val="00787587"/>
    <w:rsid w:val="00791F02"/>
    <w:rsid w:val="0079324A"/>
    <w:rsid w:val="007949DD"/>
    <w:rsid w:val="00794A05"/>
    <w:rsid w:val="00794EEE"/>
    <w:rsid w:val="007A5B21"/>
    <w:rsid w:val="007A5F41"/>
    <w:rsid w:val="007A635E"/>
    <w:rsid w:val="007A644E"/>
    <w:rsid w:val="007C0BEA"/>
    <w:rsid w:val="007C164A"/>
    <w:rsid w:val="007C2C37"/>
    <w:rsid w:val="007C3E81"/>
    <w:rsid w:val="007C5F2B"/>
    <w:rsid w:val="007D1F12"/>
    <w:rsid w:val="007E0960"/>
    <w:rsid w:val="007E2292"/>
    <w:rsid w:val="007F0815"/>
    <w:rsid w:val="007F177C"/>
    <w:rsid w:val="007F6061"/>
    <w:rsid w:val="00801502"/>
    <w:rsid w:val="00805055"/>
    <w:rsid w:val="008063E1"/>
    <w:rsid w:val="008068A2"/>
    <w:rsid w:val="008105A0"/>
    <w:rsid w:val="00810797"/>
    <w:rsid w:val="008124A2"/>
    <w:rsid w:val="008240DB"/>
    <w:rsid w:val="00827001"/>
    <w:rsid w:val="008271F9"/>
    <w:rsid w:val="00830E30"/>
    <w:rsid w:val="00831EEA"/>
    <w:rsid w:val="0083678B"/>
    <w:rsid w:val="008372D0"/>
    <w:rsid w:val="0084259C"/>
    <w:rsid w:val="00861625"/>
    <w:rsid w:val="008617B5"/>
    <w:rsid w:val="00863C18"/>
    <w:rsid w:val="0087027E"/>
    <w:rsid w:val="00870828"/>
    <w:rsid w:val="00872658"/>
    <w:rsid w:val="00876F88"/>
    <w:rsid w:val="0088080B"/>
    <w:rsid w:val="008814B5"/>
    <w:rsid w:val="0089002E"/>
    <w:rsid w:val="00890E90"/>
    <w:rsid w:val="0089334C"/>
    <w:rsid w:val="0089370A"/>
    <w:rsid w:val="0089650F"/>
    <w:rsid w:val="00897FF1"/>
    <w:rsid w:val="008A6206"/>
    <w:rsid w:val="008B6661"/>
    <w:rsid w:val="008C1929"/>
    <w:rsid w:val="008C2B83"/>
    <w:rsid w:val="008C544C"/>
    <w:rsid w:val="008C5930"/>
    <w:rsid w:val="008C7985"/>
    <w:rsid w:val="008D13D5"/>
    <w:rsid w:val="008D3BE1"/>
    <w:rsid w:val="008D65C2"/>
    <w:rsid w:val="008E0567"/>
    <w:rsid w:val="008E6CF3"/>
    <w:rsid w:val="008E750B"/>
    <w:rsid w:val="008F202C"/>
    <w:rsid w:val="008F5B43"/>
    <w:rsid w:val="008F5FDB"/>
    <w:rsid w:val="008F6035"/>
    <w:rsid w:val="00901CE1"/>
    <w:rsid w:val="00902716"/>
    <w:rsid w:val="00902E68"/>
    <w:rsid w:val="00903EF9"/>
    <w:rsid w:val="00912BC6"/>
    <w:rsid w:val="00920934"/>
    <w:rsid w:val="0092244D"/>
    <w:rsid w:val="00922758"/>
    <w:rsid w:val="00922C4F"/>
    <w:rsid w:val="009233B5"/>
    <w:rsid w:val="00923F00"/>
    <w:rsid w:val="009254B7"/>
    <w:rsid w:val="00925D13"/>
    <w:rsid w:val="00931F3E"/>
    <w:rsid w:val="009321CC"/>
    <w:rsid w:val="0093282C"/>
    <w:rsid w:val="00941053"/>
    <w:rsid w:val="00941FFF"/>
    <w:rsid w:val="00952217"/>
    <w:rsid w:val="0095466F"/>
    <w:rsid w:val="00955691"/>
    <w:rsid w:val="009572C5"/>
    <w:rsid w:val="0095780F"/>
    <w:rsid w:val="00961157"/>
    <w:rsid w:val="00965DF3"/>
    <w:rsid w:val="00970954"/>
    <w:rsid w:val="00976E46"/>
    <w:rsid w:val="00980C66"/>
    <w:rsid w:val="009A0FA6"/>
    <w:rsid w:val="009B4595"/>
    <w:rsid w:val="009B6713"/>
    <w:rsid w:val="009C0C39"/>
    <w:rsid w:val="009C4188"/>
    <w:rsid w:val="009C6304"/>
    <w:rsid w:val="009D1805"/>
    <w:rsid w:val="009D57AC"/>
    <w:rsid w:val="009E047F"/>
    <w:rsid w:val="009E41BD"/>
    <w:rsid w:val="009E727B"/>
    <w:rsid w:val="009E76C7"/>
    <w:rsid w:val="009F1E56"/>
    <w:rsid w:val="009F760D"/>
    <w:rsid w:val="00A02545"/>
    <w:rsid w:val="00A02813"/>
    <w:rsid w:val="00A06D89"/>
    <w:rsid w:val="00A10C2B"/>
    <w:rsid w:val="00A12615"/>
    <w:rsid w:val="00A1408E"/>
    <w:rsid w:val="00A2426C"/>
    <w:rsid w:val="00A27945"/>
    <w:rsid w:val="00A36D9F"/>
    <w:rsid w:val="00A41120"/>
    <w:rsid w:val="00A44571"/>
    <w:rsid w:val="00A44D35"/>
    <w:rsid w:val="00A45A89"/>
    <w:rsid w:val="00A46D54"/>
    <w:rsid w:val="00A47F12"/>
    <w:rsid w:val="00A64850"/>
    <w:rsid w:val="00A66DE2"/>
    <w:rsid w:val="00A70227"/>
    <w:rsid w:val="00A72096"/>
    <w:rsid w:val="00A826E2"/>
    <w:rsid w:val="00AA3772"/>
    <w:rsid w:val="00AB103C"/>
    <w:rsid w:val="00AB106E"/>
    <w:rsid w:val="00AB2224"/>
    <w:rsid w:val="00AC60FE"/>
    <w:rsid w:val="00AC77AD"/>
    <w:rsid w:val="00AD2573"/>
    <w:rsid w:val="00AD3214"/>
    <w:rsid w:val="00AE05D3"/>
    <w:rsid w:val="00AE2FE8"/>
    <w:rsid w:val="00AE6C3B"/>
    <w:rsid w:val="00AE6D60"/>
    <w:rsid w:val="00B058CA"/>
    <w:rsid w:val="00B134AD"/>
    <w:rsid w:val="00B13D9A"/>
    <w:rsid w:val="00B148DD"/>
    <w:rsid w:val="00B25109"/>
    <w:rsid w:val="00B257D2"/>
    <w:rsid w:val="00B46736"/>
    <w:rsid w:val="00B46C83"/>
    <w:rsid w:val="00B5496C"/>
    <w:rsid w:val="00B567F6"/>
    <w:rsid w:val="00B61349"/>
    <w:rsid w:val="00B63BD7"/>
    <w:rsid w:val="00B63DED"/>
    <w:rsid w:val="00B671BA"/>
    <w:rsid w:val="00B7595D"/>
    <w:rsid w:val="00B9166F"/>
    <w:rsid w:val="00B9309B"/>
    <w:rsid w:val="00B93456"/>
    <w:rsid w:val="00B93EC5"/>
    <w:rsid w:val="00BA0154"/>
    <w:rsid w:val="00BA044F"/>
    <w:rsid w:val="00BA1428"/>
    <w:rsid w:val="00BA1772"/>
    <w:rsid w:val="00BA1F40"/>
    <w:rsid w:val="00BA20E6"/>
    <w:rsid w:val="00BA4820"/>
    <w:rsid w:val="00BA7BD8"/>
    <w:rsid w:val="00BB05FA"/>
    <w:rsid w:val="00BB0D7E"/>
    <w:rsid w:val="00BB223F"/>
    <w:rsid w:val="00BB2552"/>
    <w:rsid w:val="00BB5B10"/>
    <w:rsid w:val="00BC1635"/>
    <w:rsid w:val="00BC56D6"/>
    <w:rsid w:val="00BC7B81"/>
    <w:rsid w:val="00BD2B01"/>
    <w:rsid w:val="00BD4084"/>
    <w:rsid w:val="00BD5199"/>
    <w:rsid w:val="00BE5D41"/>
    <w:rsid w:val="00BE6F59"/>
    <w:rsid w:val="00BF1775"/>
    <w:rsid w:val="00BF201D"/>
    <w:rsid w:val="00BF2747"/>
    <w:rsid w:val="00BF3C41"/>
    <w:rsid w:val="00BF3F54"/>
    <w:rsid w:val="00BF434F"/>
    <w:rsid w:val="00C01EC8"/>
    <w:rsid w:val="00C0490B"/>
    <w:rsid w:val="00C06FBA"/>
    <w:rsid w:val="00C07904"/>
    <w:rsid w:val="00C11320"/>
    <w:rsid w:val="00C12CA6"/>
    <w:rsid w:val="00C14C80"/>
    <w:rsid w:val="00C21ED0"/>
    <w:rsid w:val="00C301D5"/>
    <w:rsid w:val="00C34F46"/>
    <w:rsid w:val="00C355A5"/>
    <w:rsid w:val="00C35CA6"/>
    <w:rsid w:val="00C43B64"/>
    <w:rsid w:val="00C531AF"/>
    <w:rsid w:val="00C53F37"/>
    <w:rsid w:val="00C600A6"/>
    <w:rsid w:val="00C62A0F"/>
    <w:rsid w:val="00C630E8"/>
    <w:rsid w:val="00C70A9A"/>
    <w:rsid w:val="00C71F44"/>
    <w:rsid w:val="00C82862"/>
    <w:rsid w:val="00C848E9"/>
    <w:rsid w:val="00C84E4D"/>
    <w:rsid w:val="00C86A92"/>
    <w:rsid w:val="00C872ED"/>
    <w:rsid w:val="00C90B9E"/>
    <w:rsid w:val="00C917B8"/>
    <w:rsid w:val="00C923E5"/>
    <w:rsid w:val="00C95C26"/>
    <w:rsid w:val="00C96FEB"/>
    <w:rsid w:val="00CA0919"/>
    <w:rsid w:val="00CA281C"/>
    <w:rsid w:val="00CA5859"/>
    <w:rsid w:val="00CB2024"/>
    <w:rsid w:val="00CB27FE"/>
    <w:rsid w:val="00CB3C22"/>
    <w:rsid w:val="00CB5784"/>
    <w:rsid w:val="00CB74E8"/>
    <w:rsid w:val="00CC6922"/>
    <w:rsid w:val="00CD5181"/>
    <w:rsid w:val="00CD7485"/>
    <w:rsid w:val="00CF40C3"/>
    <w:rsid w:val="00CF5EB1"/>
    <w:rsid w:val="00D02D55"/>
    <w:rsid w:val="00D14DA2"/>
    <w:rsid w:val="00D1569B"/>
    <w:rsid w:val="00D22895"/>
    <w:rsid w:val="00D30AFE"/>
    <w:rsid w:val="00D37F36"/>
    <w:rsid w:val="00D4354E"/>
    <w:rsid w:val="00D43F69"/>
    <w:rsid w:val="00D50831"/>
    <w:rsid w:val="00D55609"/>
    <w:rsid w:val="00D67C0E"/>
    <w:rsid w:val="00D71A65"/>
    <w:rsid w:val="00D73957"/>
    <w:rsid w:val="00D75B0C"/>
    <w:rsid w:val="00D76169"/>
    <w:rsid w:val="00D829DE"/>
    <w:rsid w:val="00D910AA"/>
    <w:rsid w:val="00DA2731"/>
    <w:rsid w:val="00DB6576"/>
    <w:rsid w:val="00DC28E6"/>
    <w:rsid w:val="00DC6A5F"/>
    <w:rsid w:val="00DD22CD"/>
    <w:rsid w:val="00DD24FF"/>
    <w:rsid w:val="00DD3BDE"/>
    <w:rsid w:val="00DD4693"/>
    <w:rsid w:val="00DD509E"/>
    <w:rsid w:val="00DD7A43"/>
    <w:rsid w:val="00DD7BB2"/>
    <w:rsid w:val="00DE0022"/>
    <w:rsid w:val="00DE1B8E"/>
    <w:rsid w:val="00DE5D78"/>
    <w:rsid w:val="00DF00FA"/>
    <w:rsid w:val="00DF01D4"/>
    <w:rsid w:val="00DF10B5"/>
    <w:rsid w:val="00DF57D8"/>
    <w:rsid w:val="00E03F42"/>
    <w:rsid w:val="00E143E4"/>
    <w:rsid w:val="00E17CF8"/>
    <w:rsid w:val="00E24C6A"/>
    <w:rsid w:val="00E24F07"/>
    <w:rsid w:val="00E25811"/>
    <w:rsid w:val="00E32F85"/>
    <w:rsid w:val="00E335F1"/>
    <w:rsid w:val="00E36FD8"/>
    <w:rsid w:val="00E37380"/>
    <w:rsid w:val="00E37C86"/>
    <w:rsid w:val="00E465C4"/>
    <w:rsid w:val="00E5518D"/>
    <w:rsid w:val="00E63F64"/>
    <w:rsid w:val="00E74623"/>
    <w:rsid w:val="00E840B9"/>
    <w:rsid w:val="00E86D42"/>
    <w:rsid w:val="00E92282"/>
    <w:rsid w:val="00E957A3"/>
    <w:rsid w:val="00EA1019"/>
    <w:rsid w:val="00EA27E3"/>
    <w:rsid w:val="00EA2D98"/>
    <w:rsid w:val="00EA3B29"/>
    <w:rsid w:val="00EA573C"/>
    <w:rsid w:val="00EA62C3"/>
    <w:rsid w:val="00EB2868"/>
    <w:rsid w:val="00EB3AA6"/>
    <w:rsid w:val="00EB6467"/>
    <w:rsid w:val="00EB68E3"/>
    <w:rsid w:val="00EB7421"/>
    <w:rsid w:val="00EC292D"/>
    <w:rsid w:val="00EC5A4D"/>
    <w:rsid w:val="00EC7711"/>
    <w:rsid w:val="00ED0DEA"/>
    <w:rsid w:val="00ED73C4"/>
    <w:rsid w:val="00EE5FFA"/>
    <w:rsid w:val="00EE613C"/>
    <w:rsid w:val="00EF31D3"/>
    <w:rsid w:val="00F06F8D"/>
    <w:rsid w:val="00F11AB3"/>
    <w:rsid w:val="00F15B15"/>
    <w:rsid w:val="00F16B52"/>
    <w:rsid w:val="00F20B48"/>
    <w:rsid w:val="00F22DD6"/>
    <w:rsid w:val="00F26800"/>
    <w:rsid w:val="00F35DE2"/>
    <w:rsid w:val="00F40E3A"/>
    <w:rsid w:val="00F432B1"/>
    <w:rsid w:val="00F44ED6"/>
    <w:rsid w:val="00F45A61"/>
    <w:rsid w:val="00F46918"/>
    <w:rsid w:val="00F46DDE"/>
    <w:rsid w:val="00F51CDC"/>
    <w:rsid w:val="00F566B3"/>
    <w:rsid w:val="00F57552"/>
    <w:rsid w:val="00F7033C"/>
    <w:rsid w:val="00F717F4"/>
    <w:rsid w:val="00F75089"/>
    <w:rsid w:val="00F8238F"/>
    <w:rsid w:val="00F933A8"/>
    <w:rsid w:val="00F93C22"/>
    <w:rsid w:val="00F976AD"/>
    <w:rsid w:val="00FA0B8C"/>
    <w:rsid w:val="00FA4E7F"/>
    <w:rsid w:val="00FA7B3C"/>
    <w:rsid w:val="00FC1CD3"/>
    <w:rsid w:val="00FC6423"/>
    <w:rsid w:val="00FC7272"/>
    <w:rsid w:val="00FD014C"/>
    <w:rsid w:val="00FD2354"/>
    <w:rsid w:val="00FD783E"/>
    <w:rsid w:val="00FE038F"/>
    <w:rsid w:val="00FE3412"/>
    <w:rsid w:val="00FF12FD"/>
    <w:rsid w:val="00FF5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DBFCAF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4259C"/>
    <w:pPr>
      <w:spacing w:before="80" w:after="120"/>
    </w:pPr>
    <w:rPr>
      <w:noProof/>
    </w:rPr>
  </w:style>
  <w:style w:type="paragraph" w:styleId="Rubrik1">
    <w:name w:val="heading 1"/>
    <w:basedOn w:val="Normal"/>
    <w:next w:val="Normal"/>
    <w:link w:val="Rubrik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Rubrik2">
    <w:name w:val="heading 2"/>
    <w:basedOn w:val="Normal"/>
    <w:next w:val="Normal"/>
    <w:link w:val="Rubrik2Char"/>
    <w:uiPriority w:val="9"/>
    <w:qFormat/>
    <w:rsid w:val="00CB27FE"/>
    <w:pPr>
      <w:keepNext/>
      <w:keepLines/>
      <w:numPr>
        <w:numId w:val="1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CB27FE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8068A2"/>
  </w:style>
  <w:style w:type="paragraph" w:styleId="Sidfot">
    <w:name w:val="footer"/>
    <w:basedOn w:val="Normal"/>
    <w:link w:val="Sidfot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8068A2"/>
  </w:style>
  <w:style w:type="paragraph" w:styleId="Ballongtext">
    <w:name w:val="Balloon Text"/>
    <w:basedOn w:val="Normal"/>
    <w:link w:val="Ballong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nk">
    <w:name w:val="Hyperlink"/>
    <w:basedOn w:val="Standardstycketeckensnitt"/>
    <w:uiPriority w:val="99"/>
    <w:unhideWhenUsed/>
    <w:rsid w:val="0079324A"/>
    <w:rPr>
      <w:color w:val="0000FF" w:themeColor="hyperlink"/>
      <w:u w:val="single"/>
    </w:rPr>
  </w:style>
  <w:style w:type="character" w:customStyle="1" w:styleId="Rubrik1Char">
    <w:name w:val="Rubrik 1 Char"/>
    <w:basedOn w:val="Standardstycketeckensnitt"/>
    <w:link w:val="Rubrik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ark">
    <w:name w:val="Strong"/>
    <w:basedOn w:val="Standardstycketeckensnitt"/>
    <w:uiPriority w:val="22"/>
    <w:qFormat/>
    <w:rsid w:val="00524789"/>
    <w:rPr>
      <w:b/>
      <w:bCs/>
    </w:rPr>
  </w:style>
  <w:style w:type="character" w:customStyle="1" w:styleId="Rubrik3Char">
    <w:name w:val="Rubrik 3 Char"/>
    <w:basedOn w:val="Standardstycketeckensnitt"/>
    <w:link w:val="Rubrik3"/>
    <w:uiPriority w:val="9"/>
    <w:rsid w:val="00CB27FE"/>
    <w:rPr>
      <w:rFonts w:eastAsiaTheme="majorEastAsia" w:cstheme="majorBidi"/>
      <w:b/>
      <w:color w:val="8F400B"/>
      <w:sz w:val="32"/>
      <w:szCs w:val="32"/>
    </w:rPr>
  </w:style>
  <w:style w:type="character" w:customStyle="1" w:styleId="Rubrik4Char">
    <w:name w:val="Rubrik 4 Char"/>
    <w:basedOn w:val="Standardstycketeckensnitt"/>
    <w:link w:val="Rubrik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stycke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AnvndHyperlnk">
    <w:name w:val="FollowedHyperlink"/>
    <w:basedOn w:val="Standardstycketeckensnit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Standardstycketeckensnitt"/>
    <w:link w:val="Code"/>
    <w:rsid w:val="008063E1"/>
    <w:rPr>
      <w:rFonts w:ascii="Consolas" w:hAnsi="Consolas"/>
      <w:b/>
      <w:noProof/>
    </w:rPr>
  </w:style>
  <w:style w:type="table" w:styleId="Tabellrutnt">
    <w:name w:val="Table Grid"/>
    <w:basedOn w:val="Normaltabel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frformaterad">
    <w:name w:val="HTML Preformatted"/>
    <w:basedOn w:val="Normal"/>
    <w:link w:val="HTML-frformatera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Standardstycketeckensnitt"/>
    <w:rsid w:val="006014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4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1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7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70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4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7B9C05766E23488CA9347BCF34ED31" ma:contentTypeVersion="9" ma:contentTypeDescription="Skapa ett nytt dokument." ma:contentTypeScope="" ma:versionID="e017c0f50cce6ebb6b248be68a326247">
  <xsd:schema xmlns:xsd="http://www.w3.org/2001/XMLSchema" xmlns:xs="http://www.w3.org/2001/XMLSchema" xmlns:p="http://schemas.microsoft.com/office/2006/metadata/properties" xmlns:ns2="4829da13-0282-4e1a-9174-4abb7af8ef06" targetNamespace="http://schemas.microsoft.com/office/2006/metadata/properties" ma:root="true" ma:fieldsID="1c0f74665730707a539e6268c32c2006" ns2:_="">
    <xsd:import namespace="4829da13-0282-4e1a-9174-4abb7af8ef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29da13-0282-4e1a-9174-4abb7af8ef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FBEB88-9A8A-416D-A88E-76D6405170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009974-614D-4F5D-8515-A3A573607A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29da13-0282-4e1a-9174-4abb7af8ef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34A2AC9-32B2-46FE-A9EC-533B163D8B1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F766B4C-FF19-4460-A77B-D528460B08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9</TotalTime>
  <Pages>3</Pages>
  <Words>267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Web Fundamentals - HTML5 Course at SoftUni</vt:lpstr>
    </vt:vector>
  </TitlesOfParts>
  <Manager>Svetlin Nakov</Manager>
  <Company>Software University (SoftUni)</Company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Web Fundamentals - HTML5 Course at SoftUni</dc:title>
  <dc:subject>Web Fundamentals - HTML5 Course</dc:subject>
  <dc:creator>Software University Foundation</dc:creator>
  <cp:keywords>HTML,CSS, Software University, SoftUni, programming, coding, software development, education, training, course</cp:keywords>
  <dc:description>Web Fundamentals - HTML5 Course @ SoftUni - https://softuni.bg/courses/web-fundamentals-html5</dc:description>
  <cp:lastModifiedBy>Jamil Uddin</cp:lastModifiedBy>
  <cp:revision>227</cp:revision>
  <cp:lastPrinted>2015-10-26T22:35:00Z</cp:lastPrinted>
  <dcterms:created xsi:type="dcterms:W3CDTF">2016-06-17T07:37:00Z</dcterms:created>
  <dcterms:modified xsi:type="dcterms:W3CDTF">2020-06-05T07:0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7B9C05766E23488CA9347BCF34ED31</vt:lpwstr>
  </property>
</Properties>
</file>